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BC455" w14:textId="2C16654D" w:rsidR="00C878B6" w:rsidRPr="00C03F51" w:rsidRDefault="00C878B6" w:rsidP="00C878B6">
      <w:pPr>
        <w:pStyle w:val="Tabletitle"/>
      </w:pPr>
      <w:bookmarkStart w:id="0" w:name="_Hlk91069209"/>
      <w:r w:rsidRPr="00C03F51">
        <w:t xml:space="preserve">Table A. Univariate linear regression analyses examining cross sectional associations between </w:t>
      </w:r>
      <w:r w:rsidR="00041869" w:rsidRPr="00C03F51">
        <w:t xml:space="preserve">dietary intake </w:t>
      </w:r>
      <w:r w:rsidRPr="00C03F51">
        <w:t>and semester GPA</w:t>
      </w:r>
    </w:p>
    <w:tbl>
      <w:tblPr>
        <w:tblStyle w:val="TableGridLight"/>
        <w:tblW w:w="15304" w:type="dxa"/>
        <w:jc w:val="center"/>
        <w:tblLayout w:type="fixed"/>
        <w:tblLook w:val="04A0" w:firstRow="1" w:lastRow="0" w:firstColumn="1" w:lastColumn="0" w:noHBand="0" w:noVBand="1"/>
      </w:tblPr>
      <w:tblGrid>
        <w:gridCol w:w="2547"/>
        <w:gridCol w:w="2835"/>
        <w:gridCol w:w="1417"/>
        <w:gridCol w:w="2835"/>
        <w:gridCol w:w="1418"/>
        <w:gridCol w:w="2835"/>
        <w:gridCol w:w="1417"/>
      </w:tblGrid>
      <w:tr w:rsidR="00C03F51" w:rsidRPr="00C03F51" w14:paraId="08E17C56" w14:textId="775F4689" w:rsidTr="005D3F27">
        <w:trPr>
          <w:trHeight w:val="284"/>
          <w:jc w:val="center"/>
        </w:trPr>
        <w:tc>
          <w:tcPr>
            <w:tcW w:w="2547" w:type="dxa"/>
            <w:vMerge w:val="restart"/>
            <w:vAlign w:val="center"/>
          </w:tcPr>
          <w:bookmarkEnd w:id="0"/>
          <w:p w14:paraId="13EAB452" w14:textId="77777777" w:rsidR="00962073" w:rsidRPr="00C03F51" w:rsidRDefault="00962073" w:rsidP="003E21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Variables</w:t>
            </w:r>
          </w:p>
        </w:tc>
        <w:tc>
          <w:tcPr>
            <w:tcW w:w="12757" w:type="dxa"/>
            <w:gridSpan w:val="6"/>
            <w:vAlign w:val="center"/>
          </w:tcPr>
          <w:p w14:paraId="7D312DF9" w14:textId="4D87F51C" w:rsidR="00962073" w:rsidRPr="00C03F51" w:rsidRDefault="00962073" w:rsidP="003E21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Univariate Linear Regression (unadjusted model)</w:t>
            </w:r>
          </w:p>
        </w:tc>
      </w:tr>
      <w:tr w:rsidR="00C03F51" w:rsidRPr="00C03F51" w14:paraId="656571E7" w14:textId="381D4347" w:rsidTr="00C67C61">
        <w:trPr>
          <w:trHeight w:val="136"/>
          <w:jc w:val="center"/>
        </w:trPr>
        <w:tc>
          <w:tcPr>
            <w:tcW w:w="2547" w:type="dxa"/>
            <w:vMerge/>
          </w:tcPr>
          <w:p w14:paraId="4D6B9634" w14:textId="77777777" w:rsidR="00962073" w:rsidRPr="00C03F51" w:rsidRDefault="00962073" w:rsidP="003E21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252" w:type="dxa"/>
            <w:gridSpan w:val="2"/>
          </w:tcPr>
          <w:p w14:paraId="78FAE370" w14:textId="77777777" w:rsidR="00962073" w:rsidRPr="00C03F51" w:rsidRDefault="00962073" w:rsidP="003E21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Time </w:t>
            </w:r>
            <w:proofErr w:type="gramStart"/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point</w:t>
            </w:r>
            <w:proofErr w:type="gramEnd"/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1 (SEM 1; Y1)</w:t>
            </w:r>
          </w:p>
          <w:p w14:paraId="5406E263" w14:textId="4BF42763" w:rsidR="00962073" w:rsidRPr="00C03F51" w:rsidRDefault="00962073" w:rsidP="003E21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Baseline</w:t>
            </w:r>
          </w:p>
        </w:tc>
        <w:tc>
          <w:tcPr>
            <w:tcW w:w="4253" w:type="dxa"/>
            <w:gridSpan w:val="2"/>
          </w:tcPr>
          <w:p w14:paraId="65172CED" w14:textId="77777777" w:rsidR="00962073" w:rsidRPr="00C03F51" w:rsidRDefault="00962073" w:rsidP="003E21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Time </w:t>
            </w:r>
            <w:proofErr w:type="gramStart"/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point</w:t>
            </w:r>
            <w:proofErr w:type="gramEnd"/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2 (SEM 2; Y1)</w:t>
            </w:r>
          </w:p>
          <w:p w14:paraId="5A460190" w14:textId="452364F3" w:rsidR="00962073" w:rsidRPr="00C03F51" w:rsidRDefault="00962073" w:rsidP="003E21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6 months</w:t>
            </w:r>
          </w:p>
        </w:tc>
        <w:tc>
          <w:tcPr>
            <w:tcW w:w="4252" w:type="dxa"/>
            <w:gridSpan w:val="2"/>
          </w:tcPr>
          <w:p w14:paraId="018970FA" w14:textId="77777777" w:rsidR="00962073" w:rsidRPr="00C03F51" w:rsidRDefault="00962073" w:rsidP="003E21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Time </w:t>
            </w:r>
            <w:proofErr w:type="gramStart"/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point</w:t>
            </w:r>
            <w:proofErr w:type="gramEnd"/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3 (SEM 1; Y2)</w:t>
            </w:r>
          </w:p>
          <w:p w14:paraId="1FC999AA" w14:textId="79EBB2D4" w:rsidR="00962073" w:rsidRPr="00C03F51" w:rsidRDefault="00571C88" w:rsidP="003E21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12 months</w:t>
            </w:r>
          </w:p>
        </w:tc>
      </w:tr>
      <w:tr w:rsidR="00C03F51" w:rsidRPr="00C03F51" w14:paraId="462E5CAC" w14:textId="14954912" w:rsidTr="00C67C61">
        <w:trPr>
          <w:trHeight w:val="245"/>
          <w:jc w:val="center"/>
        </w:trPr>
        <w:tc>
          <w:tcPr>
            <w:tcW w:w="2547" w:type="dxa"/>
            <w:vMerge/>
          </w:tcPr>
          <w:p w14:paraId="566027AE" w14:textId="77777777" w:rsidR="00962073" w:rsidRPr="00C03F51" w:rsidRDefault="00962073" w:rsidP="003E21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2835" w:type="dxa"/>
          </w:tcPr>
          <w:p w14:paraId="41DF1068" w14:textId="040B9834" w:rsidR="00962073" w:rsidRPr="00C03F51" w:rsidRDefault="00962073" w:rsidP="003E21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, (β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>p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value)</w:t>
            </w:r>
          </w:p>
        </w:tc>
        <w:tc>
          <w:tcPr>
            <w:tcW w:w="1417" w:type="dxa"/>
          </w:tcPr>
          <w:p w14:paraId="3CDA50FB" w14:textId="46BB7A07" w:rsidR="00962073" w:rsidRPr="00C03F51" w:rsidRDefault="00962073" w:rsidP="003E21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95%CI</w:t>
            </w:r>
          </w:p>
        </w:tc>
        <w:tc>
          <w:tcPr>
            <w:tcW w:w="2835" w:type="dxa"/>
          </w:tcPr>
          <w:p w14:paraId="25854996" w14:textId="67628544" w:rsidR="00962073" w:rsidRPr="00C03F51" w:rsidRDefault="00962073" w:rsidP="003E21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, (β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>p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value)</w:t>
            </w:r>
          </w:p>
        </w:tc>
        <w:tc>
          <w:tcPr>
            <w:tcW w:w="1418" w:type="dxa"/>
          </w:tcPr>
          <w:p w14:paraId="645129AC" w14:textId="216273C5" w:rsidR="00962073" w:rsidRPr="00C03F51" w:rsidRDefault="00962073" w:rsidP="003E21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95%CI</w:t>
            </w:r>
          </w:p>
        </w:tc>
        <w:tc>
          <w:tcPr>
            <w:tcW w:w="2835" w:type="dxa"/>
          </w:tcPr>
          <w:p w14:paraId="0564D73D" w14:textId="0DD9EA64" w:rsidR="00962073" w:rsidRPr="00C03F51" w:rsidRDefault="00962073" w:rsidP="003E21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, (β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>p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value)</w:t>
            </w:r>
          </w:p>
        </w:tc>
        <w:tc>
          <w:tcPr>
            <w:tcW w:w="1417" w:type="dxa"/>
          </w:tcPr>
          <w:p w14:paraId="15396576" w14:textId="2FB3A8AB" w:rsidR="00962073" w:rsidRPr="00C03F51" w:rsidRDefault="00962073" w:rsidP="003E21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95%CI</w:t>
            </w:r>
          </w:p>
        </w:tc>
      </w:tr>
      <w:tr w:rsidR="00C03F51" w:rsidRPr="00C03F51" w14:paraId="5257B41C" w14:textId="123D8F19" w:rsidTr="00C67C61">
        <w:trPr>
          <w:trHeight w:val="221"/>
          <w:jc w:val="center"/>
        </w:trPr>
        <w:tc>
          <w:tcPr>
            <w:tcW w:w="15304" w:type="dxa"/>
            <w:gridSpan w:val="7"/>
          </w:tcPr>
          <w:p w14:paraId="7CDEAEF1" w14:textId="4572C6A4" w:rsidR="00115002" w:rsidRPr="00C03F51" w:rsidRDefault="005B7613" w:rsidP="003E214B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DEMOGRAPHIC CHARACTERISTICS</w:t>
            </w:r>
          </w:p>
        </w:tc>
      </w:tr>
      <w:tr w:rsidR="00C03F51" w:rsidRPr="00C03F51" w14:paraId="1FF03B68" w14:textId="5A066D0E" w:rsidTr="00C67C61">
        <w:trPr>
          <w:trHeight w:val="221"/>
          <w:jc w:val="center"/>
        </w:trPr>
        <w:tc>
          <w:tcPr>
            <w:tcW w:w="2547" w:type="dxa"/>
          </w:tcPr>
          <w:p w14:paraId="09A57ABB" w14:textId="77777777" w:rsidR="00115002" w:rsidRPr="00C03F51" w:rsidRDefault="00115002" w:rsidP="003E214B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ge(years)</w:t>
            </w:r>
          </w:p>
        </w:tc>
        <w:tc>
          <w:tcPr>
            <w:tcW w:w="2835" w:type="dxa"/>
          </w:tcPr>
          <w:p w14:paraId="2C620245" w14:textId="4008DE33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˂ 0.001, (β = 0.014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945)</w:t>
            </w:r>
          </w:p>
        </w:tc>
        <w:tc>
          <w:tcPr>
            <w:tcW w:w="1417" w:type="dxa"/>
          </w:tcPr>
          <w:p w14:paraId="33643671" w14:textId="3CCD4F67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381 ‒ 0.408</w:t>
            </w:r>
          </w:p>
        </w:tc>
        <w:tc>
          <w:tcPr>
            <w:tcW w:w="2835" w:type="dxa"/>
          </w:tcPr>
          <w:p w14:paraId="46FDDC98" w14:textId="7A7D87BD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˂ 0.001, (β = 0.027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903)</w:t>
            </w:r>
          </w:p>
        </w:tc>
        <w:tc>
          <w:tcPr>
            <w:tcW w:w="1418" w:type="dxa"/>
          </w:tcPr>
          <w:p w14:paraId="698DA88F" w14:textId="524DA9B2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408 ‒ 0.462</w:t>
            </w:r>
          </w:p>
        </w:tc>
        <w:tc>
          <w:tcPr>
            <w:tcW w:w="2835" w:type="dxa"/>
          </w:tcPr>
          <w:p w14:paraId="140490A8" w14:textId="77ECCBA6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04, (β = 0.143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642)</w:t>
            </w:r>
          </w:p>
        </w:tc>
        <w:tc>
          <w:tcPr>
            <w:tcW w:w="1417" w:type="dxa"/>
          </w:tcPr>
          <w:p w14:paraId="2C15F0A7" w14:textId="171DA172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470 ‒ 0.756</w:t>
            </w:r>
          </w:p>
        </w:tc>
      </w:tr>
      <w:tr w:rsidR="00C03F51" w:rsidRPr="00C03F51" w14:paraId="48911906" w14:textId="6AA11727" w:rsidTr="00AB16C1">
        <w:trPr>
          <w:trHeight w:val="221"/>
          <w:jc w:val="center"/>
        </w:trPr>
        <w:tc>
          <w:tcPr>
            <w:tcW w:w="15304" w:type="dxa"/>
            <w:gridSpan w:val="7"/>
          </w:tcPr>
          <w:p w14:paraId="74CE90F1" w14:textId="1BC72018" w:rsidR="00B248EA" w:rsidRPr="00C03F51" w:rsidRDefault="00B248EA" w:rsidP="00B248EA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Gender </w:t>
            </w:r>
          </w:p>
        </w:tc>
      </w:tr>
      <w:tr w:rsidR="00C03F51" w:rsidRPr="00C03F51" w14:paraId="786A50EB" w14:textId="08F5DDAB" w:rsidTr="009D7C23">
        <w:trPr>
          <w:trHeight w:val="221"/>
          <w:jc w:val="center"/>
        </w:trPr>
        <w:tc>
          <w:tcPr>
            <w:tcW w:w="2547" w:type="dxa"/>
          </w:tcPr>
          <w:p w14:paraId="0179DDB7" w14:textId="77777777" w:rsidR="00B80BD9" w:rsidRPr="00C03F51" w:rsidRDefault="00B80BD9" w:rsidP="003E214B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Males</w:t>
            </w:r>
          </w:p>
        </w:tc>
        <w:tc>
          <w:tcPr>
            <w:tcW w:w="12757" w:type="dxa"/>
            <w:gridSpan w:val="6"/>
          </w:tcPr>
          <w:p w14:paraId="6ABA8EDC" w14:textId="163A0CD2" w:rsidR="00B80BD9" w:rsidRPr="00C03F51" w:rsidRDefault="00B80BD9" w:rsidP="00B80BD9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Ref </w:t>
            </w:r>
          </w:p>
        </w:tc>
      </w:tr>
      <w:tr w:rsidR="00C03F51" w:rsidRPr="00C03F51" w14:paraId="34AB603D" w14:textId="165964FE" w:rsidTr="00C67C61">
        <w:trPr>
          <w:trHeight w:val="221"/>
          <w:jc w:val="center"/>
        </w:trPr>
        <w:tc>
          <w:tcPr>
            <w:tcW w:w="2547" w:type="dxa"/>
          </w:tcPr>
          <w:p w14:paraId="21AF5091" w14:textId="77777777" w:rsidR="00115002" w:rsidRPr="00C03F51" w:rsidRDefault="00115002" w:rsidP="003E214B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Females</w:t>
            </w:r>
          </w:p>
        </w:tc>
        <w:tc>
          <w:tcPr>
            <w:tcW w:w="2835" w:type="dxa"/>
          </w:tcPr>
          <w:p w14:paraId="5DB294A1" w14:textId="2F41312E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01, (β = -0.059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814)</w:t>
            </w:r>
          </w:p>
        </w:tc>
        <w:tc>
          <w:tcPr>
            <w:tcW w:w="1417" w:type="dxa"/>
          </w:tcPr>
          <w:p w14:paraId="6DCED2E5" w14:textId="2B6BF211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558 ‒ 0.440</w:t>
            </w:r>
          </w:p>
        </w:tc>
        <w:tc>
          <w:tcPr>
            <w:tcW w:w="2835" w:type="dxa"/>
          </w:tcPr>
          <w:p w14:paraId="26FCC90B" w14:textId="08E39D11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08, (β = -0.201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420)</w:t>
            </w:r>
          </w:p>
        </w:tc>
        <w:tc>
          <w:tcPr>
            <w:tcW w:w="1418" w:type="dxa"/>
          </w:tcPr>
          <w:p w14:paraId="2B47C2A7" w14:textId="0873FE64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696 ‒ 0.293</w:t>
            </w:r>
          </w:p>
        </w:tc>
        <w:tc>
          <w:tcPr>
            <w:tcW w:w="2835" w:type="dxa"/>
          </w:tcPr>
          <w:p w14:paraId="4AB97BB2" w14:textId="29BAA230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02, (β = 0.113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700)</w:t>
            </w:r>
          </w:p>
        </w:tc>
        <w:tc>
          <w:tcPr>
            <w:tcW w:w="1417" w:type="dxa"/>
          </w:tcPr>
          <w:p w14:paraId="426F06A4" w14:textId="66C754CC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470 ‒ 0.696</w:t>
            </w:r>
          </w:p>
        </w:tc>
      </w:tr>
      <w:tr w:rsidR="00C03F51" w:rsidRPr="00C03F51" w14:paraId="7E1FEDB1" w14:textId="2EA97A3D" w:rsidTr="006244DE">
        <w:trPr>
          <w:trHeight w:val="221"/>
          <w:jc w:val="center"/>
        </w:trPr>
        <w:tc>
          <w:tcPr>
            <w:tcW w:w="15304" w:type="dxa"/>
            <w:gridSpan w:val="7"/>
          </w:tcPr>
          <w:p w14:paraId="1E63A1BB" w14:textId="46959BBF" w:rsidR="00B248EA" w:rsidRPr="00C03F51" w:rsidRDefault="00B248EA" w:rsidP="00B248EA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ountry of birth</w:t>
            </w:r>
          </w:p>
        </w:tc>
      </w:tr>
      <w:tr w:rsidR="00C03F51" w:rsidRPr="00C03F51" w14:paraId="1EA709E5" w14:textId="7D512822" w:rsidTr="00B778BE">
        <w:trPr>
          <w:trHeight w:val="221"/>
          <w:jc w:val="center"/>
        </w:trPr>
        <w:tc>
          <w:tcPr>
            <w:tcW w:w="2547" w:type="dxa"/>
          </w:tcPr>
          <w:p w14:paraId="64E34DED" w14:textId="43AF1242" w:rsidR="00B80BD9" w:rsidRPr="00C03F51" w:rsidRDefault="00B80BD9" w:rsidP="003E214B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Other </w:t>
            </w:r>
          </w:p>
        </w:tc>
        <w:tc>
          <w:tcPr>
            <w:tcW w:w="12757" w:type="dxa"/>
            <w:gridSpan w:val="6"/>
          </w:tcPr>
          <w:p w14:paraId="0DE446C7" w14:textId="5862E14E" w:rsidR="00B80BD9" w:rsidRPr="00C03F51" w:rsidRDefault="00B80BD9" w:rsidP="00B80BD9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ef</w:t>
            </w:r>
          </w:p>
        </w:tc>
      </w:tr>
      <w:tr w:rsidR="00C03F51" w:rsidRPr="00C03F51" w14:paraId="70EC5BAC" w14:textId="49962189" w:rsidTr="00C67C61">
        <w:trPr>
          <w:trHeight w:val="221"/>
          <w:jc w:val="center"/>
        </w:trPr>
        <w:tc>
          <w:tcPr>
            <w:tcW w:w="2547" w:type="dxa"/>
          </w:tcPr>
          <w:p w14:paraId="2D97CB0B" w14:textId="75ABCBFD" w:rsidR="00115002" w:rsidRPr="00C03F51" w:rsidRDefault="00115002" w:rsidP="003E214B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Australia</w:t>
            </w:r>
          </w:p>
        </w:tc>
        <w:tc>
          <w:tcPr>
            <w:tcW w:w="2835" w:type="dxa"/>
          </w:tcPr>
          <w:p w14:paraId="33553864" w14:textId="730885B4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13, (β = -0.309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314)</w:t>
            </w:r>
          </w:p>
        </w:tc>
        <w:tc>
          <w:tcPr>
            <w:tcW w:w="1417" w:type="dxa"/>
          </w:tcPr>
          <w:p w14:paraId="63642142" w14:textId="6732533C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915 ‒ 0.297</w:t>
            </w:r>
          </w:p>
        </w:tc>
        <w:tc>
          <w:tcPr>
            <w:tcW w:w="2835" w:type="dxa"/>
          </w:tcPr>
          <w:p w14:paraId="67613489" w14:textId="73150812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037, (β = -0.519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= 0.086)</w:t>
            </w:r>
          </w:p>
        </w:tc>
        <w:tc>
          <w:tcPr>
            <w:tcW w:w="1418" w:type="dxa"/>
          </w:tcPr>
          <w:p w14:paraId="11ECF789" w14:textId="64F2E4F1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1.115 ‒ 0.076</w:t>
            </w:r>
          </w:p>
        </w:tc>
        <w:tc>
          <w:tcPr>
            <w:tcW w:w="2835" w:type="dxa"/>
          </w:tcPr>
          <w:p w14:paraId="17294E4E" w14:textId="025248AC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15, (β = -0.373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289)</w:t>
            </w:r>
          </w:p>
        </w:tc>
        <w:tc>
          <w:tcPr>
            <w:tcW w:w="1417" w:type="dxa"/>
          </w:tcPr>
          <w:p w14:paraId="721E6B6D" w14:textId="080D13C5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1.069 ‒ 0.324</w:t>
            </w:r>
          </w:p>
        </w:tc>
      </w:tr>
      <w:tr w:rsidR="00C03F51" w:rsidRPr="00C03F51" w14:paraId="730F4C14" w14:textId="293A5D93" w:rsidTr="00C67C61">
        <w:trPr>
          <w:trHeight w:val="221"/>
          <w:jc w:val="center"/>
        </w:trPr>
        <w:tc>
          <w:tcPr>
            <w:tcW w:w="2547" w:type="dxa"/>
          </w:tcPr>
          <w:p w14:paraId="3685CF2B" w14:textId="77777777" w:rsidR="00115002" w:rsidRPr="00C03F51" w:rsidRDefault="00115002" w:rsidP="003E214B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chool ICSEA value</w:t>
            </w:r>
          </w:p>
        </w:tc>
        <w:tc>
          <w:tcPr>
            <w:tcW w:w="2835" w:type="dxa"/>
          </w:tcPr>
          <w:p w14:paraId="46697DDC" w14:textId="28FE3BFC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09, (β = 0.001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444)</w:t>
            </w:r>
          </w:p>
        </w:tc>
        <w:tc>
          <w:tcPr>
            <w:tcW w:w="1417" w:type="dxa"/>
          </w:tcPr>
          <w:p w14:paraId="6C825B87" w14:textId="10B01591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002 ‒ 0.005</w:t>
            </w:r>
          </w:p>
        </w:tc>
        <w:tc>
          <w:tcPr>
            <w:tcW w:w="2835" w:type="dxa"/>
          </w:tcPr>
          <w:p w14:paraId="580E4793" w14:textId="2169CE1E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01, (β ˂ 0.001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763)</w:t>
            </w:r>
          </w:p>
        </w:tc>
        <w:tc>
          <w:tcPr>
            <w:tcW w:w="1418" w:type="dxa"/>
          </w:tcPr>
          <w:p w14:paraId="331A2325" w14:textId="5545EE9B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003 ‒ 0.004</w:t>
            </w:r>
          </w:p>
        </w:tc>
        <w:tc>
          <w:tcPr>
            <w:tcW w:w="2835" w:type="dxa"/>
          </w:tcPr>
          <w:p w14:paraId="36DCA666" w14:textId="4CCD7D71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043, (β = 0.003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= 0.104)</w:t>
            </w:r>
          </w:p>
        </w:tc>
        <w:tc>
          <w:tcPr>
            <w:tcW w:w="1417" w:type="dxa"/>
          </w:tcPr>
          <w:p w14:paraId="3301F1D7" w14:textId="78BC1121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0.001 ‒ 0.007</w:t>
            </w:r>
          </w:p>
        </w:tc>
      </w:tr>
      <w:tr w:rsidR="00C03F51" w:rsidRPr="00C03F51" w14:paraId="2FD76175" w14:textId="4D233536" w:rsidTr="00FF1722">
        <w:trPr>
          <w:trHeight w:val="221"/>
          <w:jc w:val="center"/>
        </w:trPr>
        <w:tc>
          <w:tcPr>
            <w:tcW w:w="15304" w:type="dxa"/>
            <w:gridSpan w:val="7"/>
          </w:tcPr>
          <w:p w14:paraId="6F39C8B9" w14:textId="284F17C5" w:rsidR="00B248EA" w:rsidRPr="00C03F51" w:rsidRDefault="00B248EA" w:rsidP="00B248EA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Living arrangements</w:t>
            </w:r>
          </w:p>
        </w:tc>
      </w:tr>
      <w:tr w:rsidR="00C03F51" w:rsidRPr="00C03F51" w14:paraId="05BA5B70" w14:textId="2548C688" w:rsidTr="0075214E">
        <w:trPr>
          <w:trHeight w:val="221"/>
          <w:jc w:val="center"/>
        </w:trPr>
        <w:tc>
          <w:tcPr>
            <w:tcW w:w="2547" w:type="dxa"/>
          </w:tcPr>
          <w:p w14:paraId="74C296B9" w14:textId="6A29FF28" w:rsidR="00B80BD9" w:rsidRPr="00C03F51" w:rsidRDefault="00B80BD9" w:rsidP="003E214B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On campus</w:t>
            </w:r>
          </w:p>
        </w:tc>
        <w:tc>
          <w:tcPr>
            <w:tcW w:w="12757" w:type="dxa"/>
            <w:gridSpan w:val="6"/>
          </w:tcPr>
          <w:p w14:paraId="35AC55A0" w14:textId="602315C6" w:rsidR="00B80BD9" w:rsidRPr="00C03F51" w:rsidRDefault="00B80BD9" w:rsidP="00B80BD9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Ref </w:t>
            </w:r>
          </w:p>
        </w:tc>
      </w:tr>
      <w:tr w:rsidR="00C03F51" w:rsidRPr="00C03F51" w14:paraId="6EFD680E" w14:textId="1E0B7545" w:rsidTr="00C67C61">
        <w:trPr>
          <w:trHeight w:val="221"/>
          <w:jc w:val="center"/>
        </w:trPr>
        <w:tc>
          <w:tcPr>
            <w:tcW w:w="2547" w:type="dxa"/>
          </w:tcPr>
          <w:p w14:paraId="59529D72" w14:textId="268EC4E5" w:rsidR="00115002" w:rsidRPr="00C03F51" w:rsidRDefault="00E17AA4" w:rsidP="003E214B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Off campus</w:t>
            </w:r>
          </w:p>
        </w:tc>
        <w:tc>
          <w:tcPr>
            <w:tcW w:w="2835" w:type="dxa"/>
          </w:tcPr>
          <w:p w14:paraId="516EFC60" w14:textId="3C9B3A6C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14, (β = -0.261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299)</w:t>
            </w:r>
          </w:p>
        </w:tc>
        <w:tc>
          <w:tcPr>
            <w:tcW w:w="1417" w:type="dxa"/>
          </w:tcPr>
          <w:p w14:paraId="38B7C67F" w14:textId="7A180601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757 ‒ 0.235</w:t>
            </w:r>
          </w:p>
        </w:tc>
        <w:tc>
          <w:tcPr>
            <w:tcW w:w="2835" w:type="dxa"/>
          </w:tcPr>
          <w:p w14:paraId="29D4C02D" w14:textId="7C5275BD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˂ 0.001, (β = 0.014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958)</w:t>
            </w:r>
          </w:p>
        </w:tc>
        <w:tc>
          <w:tcPr>
            <w:tcW w:w="1418" w:type="dxa"/>
          </w:tcPr>
          <w:p w14:paraId="4DF4FFEE" w14:textId="294BCE6B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515 ‒ 0.543</w:t>
            </w:r>
          </w:p>
        </w:tc>
        <w:tc>
          <w:tcPr>
            <w:tcW w:w="2835" w:type="dxa"/>
          </w:tcPr>
          <w:p w14:paraId="61DD34E5" w14:textId="71DF26BD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101, (β = -0.280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445)</w:t>
            </w:r>
          </w:p>
        </w:tc>
        <w:tc>
          <w:tcPr>
            <w:tcW w:w="1417" w:type="dxa"/>
          </w:tcPr>
          <w:p w14:paraId="36567789" w14:textId="6825E21B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1.009 ‒ 0.449</w:t>
            </w:r>
          </w:p>
        </w:tc>
      </w:tr>
      <w:tr w:rsidR="00C03F51" w:rsidRPr="00C03F51" w14:paraId="2D042FC4" w14:textId="4F17B43F" w:rsidTr="00DA3949">
        <w:trPr>
          <w:trHeight w:val="221"/>
          <w:jc w:val="center"/>
        </w:trPr>
        <w:tc>
          <w:tcPr>
            <w:tcW w:w="15304" w:type="dxa"/>
            <w:gridSpan w:val="7"/>
          </w:tcPr>
          <w:p w14:paraId="59D0FC78" w14:textId="6FB90C0E" w:rsidR="00B248EA" w:rsidRPr="00C03F51" w:rsidRDefault="00B248EA" w:rsidP="00B248EA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Language</w:t>
            </w:r>
          </w:p>
        </w:tc>
      </w:tr>
      <w:tr w:rsidR="00C03F51" w:rsidRPr="00C03F51" w14:paraId="2CC4EF2A" w14:textId="26C966BA" w:rsidTr="006C6263">
        <w:trPr>
          <w:trHeight w:val="221"/>
          <w:jc w:val="center"/>
        </w:trPr>
        <w:tc>
          <w:tcPr>
            <w:tcW w:w="2547" w:type="dxa"/>
          </w:tcPr>
          <w:p w14:paraId="7CB57A1D" w14:textId="630A9EDB" w:rsidR="00B80BD9" w:rsidRPr="00C03F51" w:rsidRDefault="00B80BD9" w:rsidP="003E214B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Other languages</w:t>
            </w:r>
          </w:p>
        </w:tc>
        <w:tc>
          <w:tcPr>
            <w:tcW w:w="12757" w:type="dxa"/>
            <w:gridSpan w:val="6"/>
          </w:tcPr>
          <w:p w14:paraId="60B3DB95" w14:textId="312A1423" w:rsidR="00B80BD9" w:rsidRPr="00C03F51" w:rsidRDefault="00B80BD9" w:rsidP="00B80BD9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ef</w:t>
            </w:r>
          </w:p>
        </w:tc>
      </w:tr>
      <w:tr w:rsidR="00C03F51" w:rsidRPr="00C03F51" w14:paraId="38484F28" w14:textId="4043360B" w:rsidTr="00C67C61">
        <w:trPr>
          <w:trHeight w:val="221"/>
          <w:jc w:val="center"/>
        </w:trPr>
        <w:tc>
          <w:tcPr>
            <w:tcW w:w="2547" w:type="dxa"/>
          </w:tcPr>
          <w:p w14:paraId="2EDEBCAF" w14:textId="73239514" w:rsidR="00115002" w:rsidRPr="00C03F51" w:rsidRDefault="00115002" w:rsidP="003E214B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English</w:t>
            </w:r>
          </w:p>
        </w:tc>
        <w:tc>
          <w:tcPr>
            <w:tcW w:w="2835" w:type="dxa"/>
          </w:tcPr>
          <w:p w14:paraId="31F94DBB" w14:textId="3A6E4FD7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01, (β = -0.087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811)</w:t>
            </w:r>
          </w:p>
        </w:tc>
        <w:tc>
          <w:tcPr>
            <w:tcW w:w="1417" w:type="dxa"/>
          </w:tcPr>
          <w:p w14:paraId="26DB23F9" w14:textId="699835AF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807 ‒ 0.633</w:t>
            </w:r>
          </w:p>
        </w:tc>
        <w:tc>
          <w:tcPr>
            <w:tcW w:w="2835" w:type="dxa"/>
          </w:tcPr>
          <w:p w14:paraId="4427D5B3" w14:textId="2187997E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05, (β = -0.225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532)</w:t>
            </w:r>
          </w:p>
        </w:tc>
        <w:tc>
          <w:tcPr>
            <w:tcW w:w="1418" w:type="dxa"/>
          </w:tcPr>
          <w:p w14:paraId="456B6391" w14:textId="7CF2DEB5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939 ‒ 0.489</w:t>
            </w:r>
          </w:p>
        </w:tc>
        <w:tc>
          <w:tcPr>
            <w:tcW w:w="2835" w:type="dxa"/>
          </w:tcPr>
          <w:p w14:paraId="473E1AE7" w14:textId="66ADBB69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06, (β = -0.275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508)</w:t>
            </w:r>
          </w:p>
        </w:tc>
        <w:tc>
          <w:tcPr>
            <w:tcW w:w="1417" w:type="dxa"/>
          </w:tcPr>
          <w:p w14:paraId="4E223E83" w14:textId="38EDE44A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1.099 ‒ 0.549</w:t>
            </w:r>
          </w:p>
        </w:tc>
      </w:tr>
      <w:tr w:rsidR="00C03F51" w:rsidRPr="00C03F51" w14:paraId="5B16FDDD" w14:textId="75755AD3" w:rsidTr="00C67C61">
        <w:trPr>
          <w:trHeight w:val="221"/>
          <w:jc w:val="center"/>
        </w:trPr>
        <w:tc>
          <w:tcPr>
            <w:tcW w:w="2547" w:type="dxa"/>
          </w:tcPr>
          <w:p w14:paraId="49117438" w14:textId="37A517F6" w:rsidR="00115002" w:rsidRPr="00C03F51" w:rsidRDefault="00115002" w:rsidP="003E214B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lastRenderedPageBreak/>
              <w:t>Total hours of paid work (week)</w:t>
            </w:r>
          </w:p>
        </w:tc>
        <w:tc>
          <w:tcPr>
            <w:tcW w:w="2835" w:type="dxa"/>
          </w:tcPr>
          <w:p w14:paraId="3DA45525" w14:textId="34F9ACF8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206, (β = -0.071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= 0.004)</w:t>
            </w:r>
          </w:p>
        </w:tc>
        <w:tc>
          <w:tcPr>
            <w:tcW w:w="1417" w:type="dxa"/>
          </w:tcPr>
          <w:p w14:paraId="51AA6960" w14:textId="0F505F48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0.117 ‒ -0.024</w:t>
            </w:r>
          </w:p>
        </w:tc>
        <w:tc>
          <w:tcPr>
            <w:tcW w:w="2835" w:type="dxa"/>
          </w:tcPr>
          <w:p w14:paraId="64634D3F" w14:textId="41CAF0E0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14, (β = -0.013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452)</w:t>
            </w:r>
          </w:p>
        </w:tc>
        <w:tc>
          <w:tcPr>
            <w:tcW w:w="1418" w:type="dxa"/>
          </w:tcPr>
          <w:p w14:paraId="40074D81" w14:textId="0C56D060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049 ‒ 0.022</w:t>
            </w:r>
          </w:p>
        </w:tc>
        <w:tc>
          <w:tcPr>
            <w:tcW w:w="2835" w:type="dxa"/>
          </w:tcPr>
          <w:p w14:paraId="50975DCD" w14:textId="5F15E98D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05, (β = -0.012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649)</w:t>
            </w:r>
          </w:p>
        </w:tc>
        <w:tc>
          <w:tcPr>
            <w:tcW w:w="1417" w:type="dxa"/>
          </w:tcPr>
          <w:p w14:paraId="293C7D00" w14:textId="195BC0C1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040 ‒ 0.064</w:t>
            </w:r>
          </w:p>
        </w:tc>
      </w:tr>
      <w:tr w:rsidR="00C03F51" w:rsidRPr="00C03F51" w14:paraId="6E43AE0B" w14:textId="18E05C2D" w:rsidTr="000E43A9">
        <w:trPr>
          <w:trHeight w:val="221"/>
          <w:jc w:val="center"/>
        </w:trPr>
        <w:tc>
          <w:tcPr>
            <w:tcW w:w="15304" w:type="dxa"/>
            <w:gridSpan w:val="7"/>
          </w:tcPr>
          <w:p w14:paraId="1E79B5F5" w14:textId="67911E65" w:rsidR="00B248EA" w:rsidRPr="00C03F51" w:rsidRDefault="00B248EA" w:rsidP="00B248EA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urrent work status</w:t>
            </w:r>
          </w:p>
        </w:tc>
      </w:tr>
      <w:tr w:rsidR="00C03F51" w:rsidRPr="00C03F51" w14:paraId="48BF100A" w14:textId="24C051B2" w:rsidTr="000F63B5">
        <w:trPr>
          <w:trHeight w:val="221"/>
          <w:jc w:val="center"/>
        </w:trPr>
        <w:tc>
          <w:tcPr>
            <w:tcW w:w="2547" w:type="dxa"/>
          </w:tcPr>
          <w:p w14:paraId="3578CBF1" w14:textId="01A44968" w:rsidR="00B248EA" w:rsidRPr="00C03F51" w:rsidRDefault="00B248EA" w:rsidP="003E214B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Not in paid/unpaid</w:t>
            </w:r>
            <w:r w:rsidR="005D3F27"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employment/Other</w:t>
            </w:r>
          </w:p>
        </w:tc>
        <w:tc>
          <w:tcPr>
            <w:tcW w:w="12757" w:type="dxa"/>
            <w:gridSpan w:val="6"/>
          </w:tcPr>
          <w:p w14:paraId="28D5F321" w14:textId="6C1D5D29" w:rsidR="00B248EA" w:rsidRPr="00C03F51" w:rsidRDefault="00B248EA" w:rsidP="00B248EA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ef</w:t>
            </w:r>
          </w:p>
        </w:tc>
      </w:tr>
      <w:tr w:rsidR="00C03F51" w:rsidRPr="00C03F51" w14:paraId="594D8F7B" w14:textId="1A2CC48F" w:rsidTr="00C67C61">
        <w:trPr>
          <w:trHeight w:val="221"/>
          <w:jc w:val="center"/>
        </w:trPr>
        <w:tc>
          <w:tcPr>
            <w:tcW w:w="2547" w:type="dxa"/>
          </w:tcPr>
          <w:p w14:paraId="64D73DED" w14:textId="1AAA0D9B" w:rsidR="00115002" w:rsidRPr="00C03F51" w:rsidRDefault="00115002" w:rsidP="003E214B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Full/Part</w:t>
            </w:r>
            <w:r w:rsidR="005B7613"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time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/Casual employment</w:t>
            </w:r>
          </w:p>
        </w:tc>
        <w:tc>
          <w:tcPr>
            <w:tcW w:w="2835" w:type="dxa"/>
          </w:tcPr>
          <w:p w14:paraId="306F9553" w14:textId="132877D4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023, (β = -0.324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= 0.175)</w:t>
            </w:r>
          </w:p>
        </w:tc>
        <w:tc>
          <w:tcPr>
            <w:tcW w:w="1417" w:type="dxa"/>
          </w:tcPr>
          <w:p w14:paraId="7A5E5B78" w14:textId="5E8D4878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0.795 ‒ 0.147</w:t>
            </w:r>
          </w:p>
        </w:tc>
        <w:tc>
          <w:tcPr>
            <w:tcW w:w="2835" w:type="dxa"/>
          </w:tcPr>
          <w:p w14:paraId="43C05E07" w14:textId="26873A8D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06, (β = -0.163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520)</w:t>
            </w:r>
          </w:p>
        </w:tc>
        <w:tc>
          <w:tcPr>
            <w:tcW w:w="1418" w:type="dxa"/>
          </w:tcPr>
          <w:p w14:paraId="12891308" w14:textId="70B2F57B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666 ‒ 0.340</w:t>
            </w:r>
          </w:p>
        </w:tc>
        <w:tc>
          <w:tcPr>
            <w:tcW w:w="2835" w:type="dxa"/>
          </w:tcPr>
          <w:p w14:paraId="45E41A52" w14:textId="328783F4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06, (β = -0.229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575)</w:t>
            </w:r>
          </w:p>
        </w:tc>
        <w:tc>
          <w:tcPr>
            <w:tcW w:w="1417" w:type="dxa"/>
          </w:tcPr>
          <w:p w14:paraId="61D85259" w14:textId="04A89CFD" w:rsidR="00115002" w:rsidRPr="00C03F51" w:rsidRDefault="00115002" w:rsidP="003E214B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1.040 ‒ 0.583</w:t>
            </w:r>
          </w:p>
        </w:tc>
      </w:tr>
      <w:tr w:rsidR="00C03F51" w:rsidRPr="00C03F51" w14:paraId="717C0054" w14:textId="5DE40C87" w:rsidTr="00C67C61">
        <w:trPr>
          <w:trHeight w:val="221"/>
          <w:jc w:val="center"/>
        </w:trPr>
        <w:tc>
          <w:tcPr>
            <w:tcW w:w="15304" w:type="dxa"/>
            <w:gridSpan w:val="7"/>
          </w:tcPr>
          <w:p w14:paraId="2C7E4B4A" w14:textId="4854EE3C" w:rsidR="004B7CD6" w:rsidRPr="00C03F51" w:rsidRDefault="00041869" w:rsidP="004B7CD6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bookmarkStart w:id="1" w:name="_Hlk82780072"/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Dietary intake </w:t>
            </w:r>
          </w:p>
        </w:tc>
      </w:tr>
      <w:tr w:rsidR="00C03F51" w:rsidRPr="00C03F51" w14:paraId="6D562FE5" w14:textId="6A1CA85D" w:rsidTr="00C67C61">
        <w:trPr>
          <w:trHeight w:val="221"/>
          <w:jc w:val="center"/>
        </w:trPr>
        <w:tc>
          <w:tcPr>
            <w:tcW w:w="2547" w:type="dxa"/>
          </w:tcPr>
          <w:p w14:paraId="3D257A8C" w14:textId="07513915" w:rsidR="004B7CD6" w:rsidRPr="00C03F51" w:rsidRDefault="004B7CD6" w:rsidP="004B7CD6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erves of vegetables per day</w:t>
            </w:r>
          </w:p>
        </w:tc>
        <w:tc>
          <w:tcPr>
            <w:tcW w:w="2835" w:type="dxa"/>
          </w:tcPr>
          <w:p w14:paraId="61DB1337" w14:textId="57137A4C" w:rsidR="004B7CD6" w:rsidRPr="00C03F51" w:rsidRDefault="004B7CD6" w:rsidP="004B7CD6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˂ 0.001, (β = -0.008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940)</w:t>
            </w:r>
          </w:p>
        </w:tc>
        <w:tc>
          <w:tcPr>
            <w:tcW w:w="1417" w:type="dxa"/>
          </w:tcPr>
          <w:p w14:paraId="086C2155" w14:textId="2147AC13" w:rsidR="004B7CD6" w:rsidRPr="00C03F51" w:rsidRDefault="004B7CD6" w:rsidP="004B7CD6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233 ‒ 0.207</w:t>
            </w:r>
          </w:p>
        </w:tc>
        <w:tc>
          <w:tcPr>
            <w:tcW w:w="2835" w:type="dxa"/>
          </w:tcPr>
          <w:p w14:paraId="2C7D1453" w14:textId="55A10F0C" w:rsidR="004B7CD6" w:rsidRPr="00C03F51" w:rsidRDefault="004B7CD6" w:rsidP="004B7CD6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082, (β = 0.232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= 0.017)</w:t>
            </w:r>
          </w:p>
        </w:tc>
        <w:tc>
          <w:tcPr>
            <w:tcW w:w="1418" w:type="dxa"/>
          </w:tcPr>
          <w:p w14:paraId="369AB4A3" w14:textId="1ECB1767" w:rsidR="004B7CD6" w:rsidRPr="00C03F51" w:rsidRDefault="004B7CD6" w:rsidP="004B7CD6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44 ‒ 0.421</w:t>
            </w:r>
          </w:p>
        </w:tc>
        <w:tc>
          <w:tcPr>
            <w:tcW w:w="2835" w:type="dxa"/>
          </w:tcPr>
          <w:p w14:paraId="55818AD8" w14:textId="704D8E4D" w:rsidR="004B7CD6" w:rsidRPr="00C03F51" w:rsidRDefault="004B7CD6" w:rsidP="004B7CD6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049, (β = 0.196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= 0.092)</w:t>
            </w:r>
          </w:p>
        </w:tc>
        <w:tc>
          <w:tcPr>
            <w:tcW w:w="1417" w:type="dxa"/>
          </w:tcPr>
          <w:p w14:paraId="548DB732" w14:textId="6A590F8A" w:rsidR="004B7CD6" w:rsidRPr="00C03F51" w:rsidRDefault="004B7CD6" w:rsidP="004B7CD6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0.033 ‒ 0.426</w:t>
            </w:r>
          </w:p>
        </w:tc>
      </w:tr>
      <w:bookmarkEnd w:id="1"/>
      <w:tr w:rsidR="00C03F51" w:rsidRPr="00C03F51" w14:paraId="384ABDD7" w14:textId="3CE163EF" w:rsidTr="00C67C61">
        <w:trPr>
          <w:trHeight w:val="221"/>
          <w:jc w:val="center"/>
        </w:trPr>
        <w:tc>
          <w:tcPr>
            <w:tcW w:w="2547" w:type="dxa"/>
          </w:tcPr>
          <w:p w14:paraId="76FB676D" w14:textId="6ED8701D" w:rsidR="00575C77" w:rsidRPr="00C03F51" w:rsidRDefault="00575C77" w:rsidP="00575C77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erves of fruit per day</w:t>
            </w:r>
          </w:p>
        </w:tc>
        <w:tc>
          <w:tcPr>
            <w:tcW w:w="2835" w:type="dxa"/>
          </w:tcPr>
          <w:p w14:paraId="25BBB99C" w14:textId="4B00D315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˂ 0.001, (β = -0.017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855)</w:t>
            </w:r>
          </w:p>
        </w:tc>
        <w:tc>
          <w:tcPr>
            <w:tcW w:w="1417" w:type="dxa"/>
          </w:tcPr>
          <w:p w14:paraId="306AE067" w14:textId="79AE9921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197 ‒ 0.164</w:t>
            </w:r>
          </w:p>
        </w:tc>
        <w:tc>
          <w:tcPr>
            <w:tcW w:w="2835" w:type="dxa"/>
          </w:tcPr>
          <w:p w14:paraId="2DCC56A3" w14:textId="3A357249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23, (β = 0.112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206)</w:t>
            </w:r>
          </w:p>
        </w:tc>
        <w:tc>
          <w:tcPr>
            <w:tcW w:w="1418" w:type="dxa"/>
          </w:tcPr>
          <w:p w14:paraId="02BAFE9B" w14:textId="2F6E388E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063 ‒ 0.286</w:t>
            </w:r>
          </w:p>
        </w:tc>
        <w:tc>
          <w:tcPr>
            <w:tcW w:w="2835" w:type="dxa"/>
          </w:tcPr>
          <w:p w14:paraId="13247133" w14:textId="327C77DA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28, (β = 0.146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217)</w:t>
            </w:r>
          </w:p>
        </w:tc>
        <w:tc>
          <w:tcPr>
            <w:tcW w:w="1417" w:type="dxa"/>
          </w:tcPr>
          <w:p w14:paraId="720B3559" w14:textId="6C0EBEFC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088 ‒ 0.379</w:t>
            </w:r>
          </w:p>
        </w:tc>
      </w:tr>
      <w:tr w:rsidR="00C03F51" w:rsidRPr="00C03F51" w14:paraId="2CFA9508" w14:textId="77777777" w:rsidTr="00BE7610">
        <w:trPr>
          <w:trHeight w:val="221"/>
          <w:jc w:val="center"/>
        </w:trPr>
        <w:tc>
          <w:tcPr>
            <w:tcW w:w="15304" w:type="dxa"/>
            <w:gridSpan w:val="7"/>
          </w:tcPr>
          <w:p w14:paraId="66D8F9F8" w14:textId="227B2C43" w:rsidR="00B80BD9" w:rsidRPr="00C03F51" w:rsidRDefault="00B80BD9" w:rsidP="00B80BD9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lcohol intake (&gt;4 standard drinks on one occasion in the last 12 months)</w:t>
            </w:r>
          </w:p>
        </w:tc>
      </w:tr>
      <w:tr w:rsidR="00C03F51" w:rsidRPr="00C03F51" w14:paraId="52843E51" w14:textId="77777777" w:rsidTr="00F46E85">
        <w:trPr>
          <w:trHeight w:val="221"/>
          <w:jc w:val="center"/>
        </w:trPr>
        <w:tc>
          <w:tcPr>
            <w:tcW w:w="2547" w:type="dxa"/>
          </w:tcPr>
          <w:p w14:paraId="0E33FE27" w14:textId="626E2BAC" w:rsidR="00B80BD9" w:rsidRPr="00C03F51" w:rsidRDefault="00B80BD9" w:rsidP="00575C77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Less than monthly or less frequently</w:t>
            </w:r>
          </w:p>
        </w:tc>
        <w:tc>
          <w:tcPr>
            <w:tcW w:w="12757" w:type="dxa"/>
            <w:gridSpan w:val="6"/>
          </w:tcPr>
          <w:p w14:paraId="71C5F63C" w14:textId="23786C12" w:rsidR="00B80BD9" w:rsidRPr="00C03F51" w:rsidRDefault="00B80BD9" w:rsidP="00B80BD9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ef</w:t>
            </w:r>
          </w:p>
        </w:tc>
      </w:tr>
      <w:tr w:rsidR="00C03F51" w:rsidRPr="00C03F51" w14:paraId="5D9BCA37" w14:textId="77777777" w:rsidTr="00C67C61">
        <w:trPr>
          <w:trHeight w:val="221"/>
          <w:jc w:val="center"/>
        </w:trPr>
        <w:tc>
          <w:tcPr>
            <w:tcW w:w="2547" w:type="dxa"/>
          </w:tcPr>
          <w:p w14:paraId="2D490D7D" w14:textId="68D152D0" w:rsidR="00DB1E08" w:rsidRPr="00C03F51" w:rsidRDefault="001A6DC3" w:rsidP="00DB1E08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Monthly or more frequently</w:t>
            </w:r>
          </w:p>
        </w:tc>
        <w:tc>
          <w:tcPr>
            <w:tcW w:w="2835" w:type="dxa"/>
          </w:tcPr>
          <w:p w14:paraId="66973406" w14:textId="5FF5AECB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030, (β = -0.458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>p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170)</w:t>
            </w:r>
          </w:p>
        </w:tc>
        <w:tc>
          <w:tcPr>
            <w:tcW w:w="1417" w:type="dxa"/>
          </w:tcPr>
          <w:p w14:paraId="51B3AC2F" w14:textId="7ACC7ED1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1.117 ‒ 0.201</w:t>
            </w:r>
          </w:p>
        </w:tc>
        <w:tc>
          <w:tcPr>
            <w:tcW w:w="2835" w:type="dxa"/>
          </w:tcPr>
          <w:p w14:paraId="74E17764" w14:textId="01A57E28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19, (β = -0.296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299)</w:t>
            </w:r>
          </w:p>
        </w:tc>
        <w:tc>
          <w:tcPr>
            <w:tcW w:w="1418" w:type="dxa"/>
          </w:tcPr>
          <w:p w14:paraId="08AE1BE3" w14:textId="6DA73628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861 ‒ 0.269</w:t>
            </w:r>
          </w:p>
        </w:tc>
        <w:tc>
          <w:tcPr>
            <w:tcW w:w="2835" w:type="dxa"/>
          </w:tcPr>
          <w:p w14:paraId="1A707DF4" w14:textId="0CCE26EA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</w:t>
            </w:r>
            <w:r w:rsidR="00277FEF" w:rsidRPr="00C03F51">
              <w:rPr>
                <w:rFonts w:asciiTheme="majorBidi" w:hAnsiTheme="majorBidi" w:cstheme="majorBidi"/>
                <w:sz w:val="18"/>
                <w:szCs w:val="18"/>
              </w:rPr>
              <w:t>024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, (β = </w:t>
            </w:r>
            <w:r w:rsidR="00277FEF" w:rsidRPr="00C03F51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0.</w:t>
            </w:r>
            <w:r w:rsidR="00277FEF" w:rsidRPr="00C03F51">
              <w:rPr>
                <w:rFonts w:asciiTheme="majorBidi" w:hAnsiTheme="majorBidi" w:cstheme="majorBidi"/>
                <w:sz w:val="18"/>
                <w:szCs w:val="18"/>
              </w:rPr>
              <w:t>397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</w:t>
            </w:r>
            <w:r w:rsidR="00277FEF" w:rsidRPr="00C03F51">
              <w:rPr>
                <w:rFonts w:asciiTheme="majorBidi" w:hAnsiTheme="majorBidi" w:cstheme="majorBidi"/>
                <w:sz w:val="18"/>
                <w:szCs w:val="18"/>
              </w:rPr>
              <w:t>267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14:paraId="689CACBD" w14:textId="1DAE1E49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r w:rsidR="00277FEF" w:rsidRPr="00C03F51">
              <w:rPr>
                <w:rFonts w:asciiTheme="majorBidi" w:hAnsiTheme="majorBidi" w:cstheme="majorBidi"/>
                <w:sz w:val="18"/>
                <w:szCs w:val="18"/>
              </w:rPr>
              <w:t>1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.</w:t>
            </w:r>
            <w:r w:rsidR="00277FEF" w:rsidRPr="00C03F51">
              <w:rPr>
                <w:rFonts w:asciiTheme="majorBidi" w:hAnsiTheme="majorBidi" w:cstheme="majorBidi"/>
                <w:sz w:val="18"/>
                <w:szCs w:val="18"/>
              </w:rPr>
              <w:t>107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‒ </w:t>
            </w:r>
            <w:r w:rsidR="00277FEF" w:rsidRPr="00C03F51">
              <w:rPr>
                <w:rFonts w:asciiTheme="majorBidi" w:hAnsiTheme="majorBidi" w:cstheme="majorBidi"/>
                <w:sz w:val="18"/>
                <w:szCs w:val="18"/>
              </w:rPr>
              <w:t>0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.</w:t>
            </w:r>
            <w:r w:rsidR="00277FEF" w:rsidRPr="00C03F51">
              <w:rPr>
                <w:rFonts w:asciiTheme="majorBidi" w:hAnsiTheme="majorBidi" w:cstheme="majorBidi"/>
                <w:sz w:val="18"/>
                <w:szCs w:val="18"/>
              </w:rPr>
              <w:t>313</w:t>
            </w:r>
          </w:p>
        </w:tc>
      </w:tr>
      <w:tr w:rsidR="00C03F51" w:rsidRPr="00C03F51" w14:paraId="09681DE0" w14:textId="77777777" w:rsidTr="00C41C2B">
        <w:trPr>
          <w:trHeight w:val="221"/>
          <w:jc w:val="center"/>
        </w:trPr>
        <w:tc>
          <w:tcPr>
            <w:tcW w:w="15304" w:type="dxa"/>
            <w:gridSpan w:val="7"/>
          </w:tcPr>
          <w:p w14:paraId="46F03D2F" w14:textId="576651D9" w:rsidR="00B80BD9" w:rsidRPr="00C03F51" w:rsidRDefault="00B80BD9" w:rsidP="00B80BD9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eeting Australian carbohydrate recommendations (45 – 65% of daily energy intake)</w:t>
            </w:r>
          </w:p>
        </w:tc>
      </w:tr>
      <w:tr w:rsidR="00C03F51" w:rsidRPr="00C03F51" w14:paraId="013C5EF9" w14:textId="77777777" w:rsidTr="00A0465A">
        <w:trPr>
          <w:trHeight w:val="221"/>
          <w:jc w:val="center"/>
        </w:trPr>
        <w:tc>
          <w:tcPr>
            <w:tcW w:w="2547" w:type="dxa"/>
          </w:tcPr>
          <w:p w14:paraId="0FFD707C" w14:textId="4CF69249" w:rsidR="00B80BD9" w:rsidRPr="00C03F51" w:rsidRDefault="00B80BD9" w:rsidP="00575C77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Not meeting recommendations</w:t>
            </w:r>
          </w:p>
        </w:tc>
        <w:tc>
          <w:tcPr>
            <w:tcW w:w="12757" w:type="dxa"/>
            <w:gridSpan w:val="6"/>
          </w:tcPr>
          <w:p w14:paraId="214222C3" w14:textId="24029EE9" w:rsidR="00B80BD9" w:rsidRPr="00C03F51" w:rsidRDefault="00B80BD9" w:rsidP="00B80BD9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ef</w:t>
            </w:r>
          </w:p>
        </w:tc>
      </w:tr>
      <w:tr w:rsidR="00C03F51" w:rsidRPr="00C03F51" w14:paraId="77D894AE" w14:textId="77777777" w:rsidTr="00C67C61">
        <w:trPr>
          <w:trHeight w:val="221"/>
          <w:jc w:val="center"/>
        </w:trPr>
        <w:tc>
          <w:tcPr>
            <w:tcW w:w="2547" w:type="dxa"/>
          </w:tcPr>
          <w:p w14:paraId="45B67D08" w14:textId="68213400" w:rsidR="00DB1E08" w:rsidRPr="00C03F51" w:rsidRDefault="00DB1E08" w:rsidP="00DB1E08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Meeting </w:t>
            </w:r>
            <w:r w:rsidR="00485813" w:rsidRPr="00C03F51">
              <w:rPr>
                <w:rFonts w:asciiTheme="majorBidi" w:hAnsiTheme="majorBidi" w:cstheme="majorBidi"/>
                <w:sz w:val="18"/>
                <w:szCs w:val="18"/>
              </w:rPr>
              <w:t>recommendations</w:t>
            </w:r>
          </w:p>
        </w:tc>
        <w:tc>
          <w:tcPr>
            <w:tcW w:w="2835" w:type="dxa"/>
          </w:tcPr>
          <w:p w14:paraId="04E764AA" w14:textId="1467828B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01, (β = -0.044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867)</w:t>
            </w:r>
          </w:p>
        </w:tc>
        <w:tc>
          <w:tcPr>
            <w:tcW w:w="1417" w:type="dxa"/>
          </w:tcPr>
          <w:p w14:paraId="3C0D8F8C" w14:textId="5F221C83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575 ‒ 0.486</w:t>
            </w:r>
          </w:p>
        </w:tc>
        <w:tc>
          <w:tcPr>
            <w:tcW w:w="2835" w:type="dxa"/>
          </w:tcPr>
          <w:p w14:paraId="6F48B3C4" w14:textId="55B31931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01, (β = -0.071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796)</w:t>
            </w:r>
          </w:p>
        </w:tc>
        <w:tc>
          <w:tcPr>
            <w:tcW w:w="1418" w:type="dxa"/>
          </w:tcPr>
          <w:p w14:paraId="53255219" w14:textId="4BB9BEB5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618 ‒ 0.476</w:t>
            </w:r>
          </w:p>
        </w:tc>
        <w:tc>
          <w:tcPr>
            <w:tcW w:w="2835" w:type="dxa"/>
          </w:tcPr>
          <w:p w14:paraId="59CB7880" w14:textId="05494998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</w:t>
            </w:r>
            <w:r w:rsidR="00277FEF" w:rsidRPr="00C03F51">
              <w:rPr>
                <w:rFonts w:asciiTheme="majorBidi" w:hAnsiTheme="majorBidi" w:cstheme="majorBidi"/>
                <w:sz w:val="18"/>
                <w:szCs w:val="18"/>
              </w:rPr>
              <w:t>25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, (β = </w:t>
            </w:r>
            <w:r w:rsidR="00277FEF" w:rsidRPr="00C03F51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0.</w:t>
            </w:r>
            <w:r w:rsidR="00277FEF" w:rsidRPr="00C03F51">
              <w:rPr>
                <w:rFonts w:asciiTheme="majorBidi" w:hAnsiTheme="majorBidi" w:cstheme="majorBidi"/>
                <w:sz w:val="18"/>
                <w:szCs w:val="18"/>
              </w:rPr>
              <w:t>388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3</w:t>
            </w:r>
            <w:r w:rsidR="00277FEF" w:rsidRPr="00C03F51">
              <w:rPr>
                <w:rFonts w:asciiTheme="majorBidi" w:hAnsiTheme="majorBidi" w:cstheme="majorBidi"/>
                <w:sz w:val="18"/>
                <w:szCs w:val="18"/>
              </w:rPr>
              <w:t>28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14:paraId="6DDAA428" w14:textId="5AED8DBE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r w:rsidR="00277FEF" w:rsidRPr="00C03F51">
              <w:rPr>
                <w:rFonts w:asciiTheme="majorBidi" w:hAnsiTheme="majorBidi" w:cstheme="majorBidi"/>
                <w:sz w:val="18"/>
                <w:szCs w:val="18"/>
              </w:rPr>
              <w:t>1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.</w:t>
            </w:r>
            <w:r w:rsidR="00277FEF" w:rsidRPr="00C03F51">
              <w:rPr>
                <w:rFonts w:asciiTheme="majorBidi" w:hAnsiTheme="majorBidi" w:cstheme="majorBidi"/>
                <w:sz w:val="18"/>
                <w:szCs w:val="18"/>
              </w:rPr>
              <w:t>181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‒ </w:t>
            </w:r>
            <w:r w:rsidR="00277FEF" w:rsidRPr="00C03F51">
              <w:rPr>
                <w:rFonts w:asciiTheme="majorBidi" w:hAnsiTheme="majorBidi" w:cstheme="majorBidi"/>
                <w:sz w:val="18"/>
                <w:szCs w:val="18"/>
              </w:rPr>
              <w:t>0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.</w:t>
            </w:r>
            <w:r w:rsidR="00277FEF" w:rsidRPr="00C03F51">
              <w:rPr>
                <w:rFonts w:asciiTheme="majorBidi" w:hAnsiTheme="majorBidi" w:cstheme="majorBidi"/>
                <w:sz w:val="18"/>
                <w:szCs w:val="18"/>
              </w:rPr>
              <w:t>405</w:t>
            </w:r>
          </w:p>
        </w:tc>
      </w:tr>
      <w:tr w:rsidR="00C03F51" w:rsidRPr="00C03F51" w14:paraId="5AC3AAB9" w14:textId="77777777" w:rsidTr="001859D9">
        <w:trPr>
          <w:trHeight w:val="221"/>
          <w:jc w:val="center"/>
        </w:trPr>
        <w:tc>
          <w:tcPr>
            <w:tcW w:w="15304" w:type="dxa"/>
            <w:gridSpan w:val="7"/>
          </w:tcPr>
          <w:p w14:paraId="4A73E276" w14:textId="1B82F7FA" w:rsidR="00B80BD9" w:rsidRPr="00C03F51" w:rsidRDefault="00B80BD9" w:rsidP="00B80BD9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eeting Australian protein intake recommendations (15 – 25% of daily energy intake)</w:t>
            </w:r>
          </w:p>
        </w:tc>
      </w:tr>
      <w:tr w:rsidR="00C03F51" w:rsidRPr="00C03F51" w14:paraId="2713E96D" w14:textId="77777777" w:rsidTr="006419C0">
        <w:trPr>
          <w:trHeight w:val="221"/>
          <w:jc w:val="center"/>
        </w:trPr>
        <w:tc>
          <w:tcPr>
            <w:tcW w:w="2547" w:type="dxa"/>
          </w:tcPr>
          <w:p w14:paraId="3802F923" w14:textId="57A26FB8" w:rsidR="00B80BD9" w:rsidRPr="00C03F51" w:rsidRDefault="00B80BD9" w:rsidP="00575C77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Not meeting recommendations</w:t>
            </w:r>
          </w:p>
        </w:tc>
        <w:tc>
          <w:tcPr>
            <w:tcW w:w="12757" w:type="dxa"/>
            <w:gridSpan w:val="6"/>
          </w:tcPr>
          <w:p w14:paraId="2F533B3A" w14:textId="02F0EDA8" w:rsidR="00B80BD9" w:rsidRPr="00C03F51" w:rsidRDefault="00B80BD9" w:rsidP="00B80BD9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ef</w:t>
            </w:r>
          </w:p>
        </w:tc>
      </w:tr>
      <w:tr w:rsidR="00C03F51" w:rsidRPr="00C03F51" w14:paraId="5FAAA2C8" w14:textId="77777777" w:rsidTr="00C67C61">
        <w:trPr>
          <w:trHeight w:val="221"/>
          <w:jc w:val="center"/>
        </w:trPr>
        <w:tc>
          <w:tcPr>
            <w:tcW w:w="2547" w:type="dxa"/>
          </w:tcPr>
          <w:p w14:paraId="25697D69" w14:textId="6B675C44" w:rsidR="00DB1E08" w:rsidRPr="00C03F51" w:rsidRDefault="00DB1E08" w:rsidP="00DB1E08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Meeting </w:t>
            </w:r>
            <w:r w:rsidR="00485813" w:rsidRPr="00C03F51">
              <w:rPr>
                <w:rFonts w:asciiTheme="majorBidi" w:hAnsiTheme="majorBidi" w:cstheme="majorBidi"/>
                <w:sz w:val="18"/>
                <w:szCs w:val="18"/>
              </w:rPr>
              <w:t>recommendations</w:t>
            </w:r>
          </w:p>
        </w:tc>
        <w:tc>
          <w:tcPr>
            <w:tcW w:w="2835" w:type="dxa"/>
          </w:tcPr>
          <w:p w14:paraId="5AFCDA0B" w14:textId="35F70CAC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02, (β = 0.108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709)</w:t>
            </w:r>
          </w:p>
        </w:tc>
        <w:tc>
          <w:tcPr>
            <w:tcW w:w="1417" w:type="dxa"/>
          </w:tcPr>
          <w:p w14:paraId="3145BAFA" w14:textId="61AE04A4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471 ‒ 0.687</w:t>
            </w:r>
          </w:p>
        </w:tc>
        <w:tc>
          <w:tcPr>
            <w:tcW w:w="2835" w:type="dxa"/>
          </w:tcPr>
          <w:p w14:paraId="5B22E0A3" w14:textId="0CC228C3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˂ 0.001, (β = 0.037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893)</w:t>
            </w:r>
          </w:p>
        </w:tc>
        <w:tc>
          <w:tcPr>
            <w:tcW w:w="1418" w:type="dxa"/>
          </w:tcPr>
          <w:p w14:paraId="6410A28E" w14:textId="03FE5C22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518 ‒ 0.593</w:t>
            </w:r>
          </w:p>
        </w:tc>
        <w:tc>
          <w:tcPr>
            <w:tcW w:w="2835" w:type="dxa"/>
          </w:tcPr>
          <w:p w14:paraId="6D391D84" w14:textId="05A301DC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</w:t>
            </w:r>
            <w:r w:rsidR="00277FEF" w:rsidRPr="00C03F51">
              <w:rPr>
                <w:rFonts w:asciiTheme="majorBidi" w:hAnsiTheme="majorBidi" w:cstheme="majorBidi"/>
                <w:sz w:val="18"/>
                <w:szCs w:val="18"/>
              </w:rPr>
              <w:t>0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, (β = </w:t>
            </w:r>
            <w:r w:rsidR="00277FEF" w:rsidRPr="00C03F51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0.</w:t>
            </w:r>
            <w:r w:rsidR="00277FEF" w:rsidRPr="00C03F51">
              <w:rPr>
                <w:rFonts w:asciiTheme="majorBidi" w:hAnsiTheme="majorBidi" w:cstheme="majorBidi"/>
                <w:sz w:val="18"/>
                <w:szCs w:val="18"/>
              </w:rPr>
              <w:t>116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</w:t>
            </w:r>
            <w:r w:rsidR="00277FEF" w:rsidRPr="00C03F51">
              <w:rPr>
                <w:rFonts w:asciiTheme="majorBidi" w:hAnsiTheme="majorBidi" w:cstheme="majorBidi"/>
                <w:sz w:val="18"/>
                <w:szCs w:val="18"/>
              </w:rPr>
              <w:t>784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14:paraId="432E3B6D" w14:textId="71CA68B9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</w:t>
            </w:r>
            <w:r w:rsidR="00277FEF" w:rsidRPr="00C03F51">
              <w:rPr>
                <w:rFonts w:asciiTheme="majorBidi" w:hAnsiTheme="majorBidi" w:cstheme="majorBidi"/>
                <w:sz w:val="18"/>
                <w:szCs w:val="18"/>
              </w:rPr>
              <w:t>968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‒ </w:t>
            </w:r>
            <w:r w:rsidR="00277FEF" w:rsidRPr="00C03F51">
              <w:rPr>
                <w:rFonts w:asciiTheme="majorBidi" w:hAnsiTheme="majorBidi" w:cstheme="majorBidi"/>
                <w:sz w:val="18"/>
                <w:szCs w:val="18"/>
              </w:rPr>
              <w:t>0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.</w:t>
            </w:r>
            <w:r w:rsidR="00277FEF" w:rsidRPr="00C03F51">
              <w:rPr>
                <w:rFonts w:asciiTheme="majorBidi" w:hAnsiTheme="majorBidi" w:cstheme="majorBidi"/>
                <w:sz w:val="18"/>
                <w:szCs w:val="18"/>
              </w:rPr>
              <w:t>736</w:t>
            </w:r>
          </w:p>
        </w:tc>
      </w:tr>
      <w:tr w:rsidR="00C03F51" w:rsidRPr="00C03F51" w14:paraId="1211ECE9" w14:textId="77777777" w:rsidTr="00107852">
        <w:trPr>
          <w:trHeight w:val="221"/>
          <w:jc w:val="center"/>
        </w:trPr>
        <w:tc>
          <w:tcPr>
            <w:tcW w:w="15304" w:type="dxa"/>
            <w:gridSpan w:val="7"/>
          </w:tcPr>
          <w:p w14:paraId="0FB446EF" w14:textId="3FC8FF40" w:rsidR="00B80BD9" w:rsidRPr="00C03F51" w:rsidRDefault="00B80BD9" w:rsidP="00B80BD9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eeting Australian fat intake recommendations (20 – 35% of daily energy intake)</w:t>
            </w:r>
          </w:p>
        </w:tc>
      </w:tr>
      <w:tr w:rsidR="00C03F51" w:rsidRPr="00C03F51" w14:paraId="541551B5" w14:textId="77777777" w:rsidTr="006F0474">
        <w:trPr>
          <w:trHeight w:val="221"/>
          <w:jc w:val="center"/>
        </w:trPr>
        <w:tc>
          <w:tcPr>
            <w:tcW w:w="2547" w:type="dxa"/>
          </w:tcPr>
          <w:p w14:paraId="07704AE8" w14:textId="2B0652EB" w:rsidR="00B80BD9" w:rsidRPr="00C03F51" w:rsidRDefault="00B80BD9" w:rsidP="00575C77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Not meeting recommendations</w:t>
            </w:r>
          </w:p>
        </w:tc>
        <w:tc>
          <w:tcPr>
            <w:tcW w:w="12757" w:type="dxa"/>
            <w:gridSpan w:val="6"/>
          </w:tcPr>
          <w:p w14:paraId="699A0095" w14:textId="141EA8BF" w:rsidR="00B80BD9" w:rsidRPr="00C03F51" w:rsidRDefault="00B80BD9" w:rsidP="00B80BD9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ef</w:t>
            </w:r>
          </w:p>
        </w:tc>
      </w:tr>
      <w:tr w:rsidR="00C03F51" w:rsidRPr="00C03F51" w14:paraId="2EE5F01C" w14:textId="77777777" w:rsidTr="00C67C61">
        <w:trPr>
          <w:trHeight w:val="221"/>
          <w:jc w:val="center"/>
        </w:trPr>
        <w:tc>
          <w:tcPr>
            <w:tcW w:w="2547" w:type="dxa"/>
          </w:tcPr>
          <w:p w14:paraId="0369D46F" w14:textId="63D14413" w:rsidR="00DB1E08" w:rsidRPr="00C03F51" w:rsidRDefault="00DB1E08" w:rsidP="00DB1E08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Meeting </w:t>
            </w:r>
            <w:r w:rsidR="00485813" w:rsidRPr="00C03F51">
              <w:rPr>
                <w:rFonts w:asciiTheme="majorBidi" w:hAnsiTheme="majorBidi" w:cstheme="majorBidi"/>
                <w:sz w:val="18"/>
                <w:szCs w:val="18"/>
              </w:rPr>
              <w:t>recommendations</w:t>
            </w:r>
          </w:p>
        </w:tc>
        <w:tc>
          <w:tcPr>
            <w:tcW w:w="2835" w:type="dxa"/>
          </w:tcPr>
          <w:p w14:paraId="0E0762F2" w14:textId="6A51D8FE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˂ 0.001, (β = -0.008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976)</w:t>
            </w:r>
          </w:p>
        </w:tc>
        <w:tc>
          <w:tcPr>
            <w:tcW w:w="1417" w:type="dxa"/>
          </w:tcPr>
          <w:p w14:paraId="4C6B8F5E" w14:textId="63403A9A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538 ‒ 0.523</w:t>
            </w:r>
          </w:p>
        </w:tc>
        <w:tc>
          <w:tcPr>
            <w:tcW w:w="2835" w:type="dxa"/>
          </w:tcPr>
          <w:p w14:paraId="5567DE7E" w14:textId="777388A9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060, (β = 0.491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>p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073)</w:t>
            </w:r>
          </w:p>
        </w:tc>
        <w:tc>
          <w:tcPr>
            <w:tcW w:w="1418" w:type="dxa"/>
          </w:tcPr>
          <w:p w14:paraId="0CCF5D58" w14:textId="51C4A3FC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0.047 ‒ 1.029</w:t>
            </w:r>
          </w:p>
        </w:tc>
        <w:tc>
          <w:tcPr>
            <w:tcW w:w="2835" w:type="dxa"/>
          </w:tcPr>
          <w:p w14:paraId="0A3CBD15" w14:textId="572770DC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</w:t>
            </w:r>
            <w:r w:rsidR="001921D6"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56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, (β = </w:t>
            </w:r>
            <w:r w:rsidR="001921D6"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</w:t>
            </w:r>
            <w:r w:rsidR="001921D6"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580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= 0.</w:t>
            </w:r>
            <w:r w:rsidR="001921D6"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141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14:paraId="572E8660" w14:textId="22E53DBB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</w:t>
            </w:r>
            <w:r w:rsidR="001921D6"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1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.</w:t>
            </w:r>
            <w:r w:rsidR="001921D6"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360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‒ </w:t>
            </w:r>
            <w:r w:rsidR="001921D6"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.2</w:t>
            </w:r>
            <w:r w:rsidR="001921D6"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</w:t>
            </w:r>
          </w:p>
        </w:tc>
      </w:tr>
      <w:tr w:rsidR="00C03F51" w:rsidRPr="00C03F51" w14:paraId="74B4D0AB" w14:textId="77777777" w:rsidTr="008D4799">
        <w:trPr>
          <w:trHeight w:val="221"/>
          <w:jc w:val="center"/>
        </w:trPr>
        <w:tc>
          <w:tcPr>
            <w:tcW w:w="15304" w:type="dxa"/>
            <w:gridSpan w:val="7"/>
          </w:tcPr>
          <w:p w14:paraId="59859513" w14:textId="71B1BD45" w:rsidR="00B248EA" w:rsidRPr="00C03F51" w:rsidRDefault="00B248EA" w:rsidP="00B248EA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eeting Australian saturated fat recommendations (&lt;10% of daily energy intake)</w:t>
            </w:r>
          </w:p>
        </w:tc>
      </w:tr>
      <w:tr w:rsidR="00C03F51" w:rsidRPr="00C03F51" w14:paraId="1C07FBDF" w14:textId="77777777" w:rsidTr="00032706">
        <w:trPr>
          <w:trHeight w:val="221"/>
          <w:jc w:val="center"/>
        </w:trPr>
        <w:tc>
          <w:tcPr>
            <w:tcW w:w="2547" w:type="dxa"/>
          </w:tcPr>
          <w:p w14:paraId="42B86A29" w14:textId="7047DD5D" w:rsidR="00B248EA" w:rsidRPr="00C03F51" w:rsidRDefault="00B248EA" w:rsidP="00575C77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Not meeting recommendations</w:t>
            </w:r>
          </w:p>
        </w:tc>
        <w:tc>
          <w:tcPr>
            <w:tcW w:w="12757" w:type="dxa"/>
            <w:gridSpan w:val="6"/>
          </w:tcPr>
          <w:p w14:paraId="657030AB" w14:textId="471D5940" w:rsidR="00B248EA" w:rsidRPr="00C03F51" w:rsidRDefault="00B248EA" w:rsidP="00B248EA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ef</w:t>
            </w:r>
          </w:p>
        </w:tc>
      </w:tr>
      <w:tr w:rsidR="00C03F51" w:rsidRPr="00C03F51" w14:paraId="12E5CFB1" w14:textId="77777777" w:rsidTr="00C67C61">
        <w:trPr>
          <w:trHeight w:val="221"/>
          <w:jc w:val="center"/>
        </w:trPr>
        <w:tc>
          <w:tcPr>
            <w:tcW w:w="2547" w:type="dxa"/>
          </w:tcPr>
          <w:p w14:paraId="3157534F" w14:textId="0E8D6F7B" w:rsidR="00DB1E08" w:rsidRPr="00C03F51" w:rsidRDefault="00DB1E08" w:rsidP="00DB1E08">
            <w:pPr>
              <w:spacing w:line="48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Meeting </w:t>
            </w:r>
            <w:r w:rsidR="00485813" w:rsidRPr="00C03F51">
              <w:rPr>
                <w:rFonts w:asciiTheme="majorBidi" w:hAnsiTheme="majorBidi" w:cstheme="majorBidi"/>
                <w:sz w:val="18"/>
                <w:szCs w:val="18"/>
              </w:rPr>
              <w:t>recommendations</w:t>
            </w:r>
          </w:p>
        </w:tc>
        <w:tc>
          <w:tcPr>
            <w:tcW w:w="2835" w:type="dxa"/>
          </w:tcPr>
          <w:p w14:paraId="7E23DD87" w14:textId="00270E14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037, (β = 0.580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>p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149)</w:t>
            </w:r>
          </w:p>
        </w:tc>
        <w:tc>
          <w:tcPr>
            <w:tcW w:w="1417" w:type="dxa"/>
          </w:tcPr>
          <w:p w14:paraId="40F69075" w14:textId="1152FAAB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0.214 ‒ 1.375</w:t>
            </w:r>
          </w:p>
        </w:tc>
        <w:tc>
          <w:tcPr>
            <w:tcW w:w="2835" w:type="dxa"/>
          </w:tcPr>
          <w:p w14:paraId="4E10C1A1" w14:textId="50E58F92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043, (β = 0.546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>p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132)</w:t>
            </w:r>
          </w:p>
        </w:tc>
        <w:tc>
          <w:tcPr>
            <w:tcW w:w="1418" w:type="dxa"/>
          </w:tcPr>
          <w:p w14:paraId="73E11141" w14:textId="40A15D2A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0.170 ‒ 1.263</w:t>
            </w:r>
          </w:p>
        </w:tc>
        <w:tc>
          <w:tcPr>
            <w:tcW w:w="2835" w:type="dxa"/>
          </w:tcPr>
          <w:p w14:paraId="1C5FEDAA" w14:textId="50763AD6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0</w:t>
            </w:r>
            <w:r w:rsidR="00766F7B"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54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, (β = 0.</w:t>
            </w:r>
            <w:r w:rsidR="00766F7B"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851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= 0.</w:t>
            </w:r>
            <w:r w:rsidR="00766F7B"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151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14:paraId="272D60C3" w14:textId="0B7B3D80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0.</w:t>
            </w:r>
            <w:r w:rsidR="00766F7B"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324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‒ </w:t>
            </w:r>
            <w:r w:rsidR="00766F7B"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.</w:t>
            </w:r>
            <w:r w:rsidR="00766F7B"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26</w:t>
            </w:r>
          </w:p>
        </w:tc>
      </w:tr>
      <w:tr w:rsidR="00C03F51" w:rsidRPr="00C03F51" w14:paraId="234ACF79" w14:textId="77777777" w:rsidTr="00C67C61">
        <w:trPr>
          <w:trHeight w:val="221"/>
          <w:jc w:val="center"/>
        </w:trPr>
        <w:tc>
          <w:tcPr>
            <w:tcW w:w="2547" w:type="dxa"/>
          </w:tcPr>
          <w:p w14:paraId="7F665E12" w14:textId="68B757E7" w:rsidR="00DB1E08" w:rsidRPr="00C03F51" w:rsidRDefault="00857D55" w:rsidP="00DB1E08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P</w:t>
            </w:r>
            <w:r w:rsidR="00DB1E08"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olyunsaturated fat </w:t>
            </w:r>
            <w:r w:rsidR="00485813"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% of daily energy intake)</w:t>
            </w:r>
          </w:p>
        </w:tc>
        <w:tc>
          <w:tcPr>
            <w:tcW w:w="2835" w:type="dxa"/>
          </w:tcPr>
          <w:p w14:paraId="1533C497" w14:textId="1DC72764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07, (β = -0.046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539)</w:t>
            </w:r>
          </w:p>
        </w:tc>
        <w:tc>
          <w:tcPr>
            <w:tcW w:w="1417" w:type="dxa"/>
          </w:tcPr>
          <w:p w14:paraId="7E0985A1" w14:textId="25C23BC8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194 ‒ 0.103</w:t>
            </w:r>
          </w:p>
        </w:tc>
        <w:tc>
          <w:tcPr>
            <w:tcW w:w="2835" w:type="dxa"/>
          </w:tcPr>
          <w:p w14:paraId="4E587B35" w14:textId="2B037679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12, (β = 0.055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421)</w:t>
            </w:r>
          </w:p>
        </w:tc>
        <w:tc>
          <w:tcPr>
            <w:tcW w:w="1418" w:type="dxa"/>
          </w:tcPr>
          <w:p w14:paraId="337B74B3" w14:textId="4A38C5A7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082 ‒ 0.192</w:t>
            </w:r>
          </w:p>
        </w:tc>
        <w:tc>
          <w:tcPr>
            <w:tcW w:w="2835" w:type="dxa"/>
          </w:tcPr>
          <w:p w14:paraId="2238C5B4" w14:textId="782D2327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="00766F7B"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˂ 0.001,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(β = 0.</w:t>
            </w:r>
            <w:r w:rsidR="00766F7B" w:rsidRPr="00C03F51">
              <w:rPr>
                <w:rFonts w:asciiTheme="majorBidi" w:hAnsiTheme="majorBidi" w:cstheme="majorBidi"/>
                <w:sz w:val="18"/>
                <w:szCs w:val="18"/>
              </w:rPr>
              <w:t>008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9</w:t>
            </w:r>
            <w:r w:rsidR="00766F7B" w:rsidRPr="00C03F51">
              <w:rPr>
                <w:rFonts w:asciiTheme="majorBidi" w:hAnsiTheme="majorBidi" w:cstheme="majorBidi"/>
                <w:sz w:val="18"/>
                <w:szCs w:val="18"/>
              </w:rPr>
              <w:t>54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14:paraId="77055996" w14:textId="731E3E7E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</w:t>
            </w:r>
            <w:r w:rsidR="00766F7B" w:rsidRPr="00C03F51">
              <w:rPr>
                <w:rFonts w:asciiTheme="majorBidi" w:hAnsiTheme="majorBidi" w:cstheme="majorBidi"/>
                <w:sz w:val="18"/>
                <w:szCs w:val="18"/>
              </w:rPr>
              <w:t>279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‒ </w:t>
            </w:r>
            <w:r w:rsidR="00766F7B" w:rsidRPr="00C03F51">
              <w:rPr>
                <w:rFonts w:asciiTheme="majorBidi" w:hAnsiTheme="majorBidi" w:cstheme="majorBidi"/>
                <w:sz w:val="18"/>
                <w:szCs w:val="18"/>
              </w:rPr>
              <w:t>0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.2</w:t>
            </w:r>
            <w:r w:rsidR="00766F7B" w:rsidRPr="00C03F51">
              <w:rPr>
                <w:rFonts w:asciiTheme="majorBidi" w:hAnsiTheme="majorBidi" w:cstheme="majorBidi"/>
                <w:sz w:val="18"/>
                <w:szCs w:val="18"/>
              </w:rPr>
              <w:t>95</w:t>
            </w:r>
          </w:p>
        </w:tc>
      </w:tr>
      <w:tr w:rsidR="00C03F51" w:rsidRPr="00C03F51" w14:paraId="16015F09" w14:textId="77777777" w:rsidTr="00C67C61">
        <w:trPr>
          <w:trHeight w:val="221"/>
          <w:jc w:val="center"/>
        </w:trPr>
        <w:tc>
          <w:tcPr>
            <w:tcW w:w="2547" w:type="dxa"/>
          </w:tcPr>
          <w:p w14:paraId="32DE9836" w14:textId="2E105676" w:rsidR="00DB1E08" w:rsidRPr="00C03F51" w:rsidRDefault="00857D55" w:rsidP="00DB1E08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Sodium </w:t>
            </w:r>
            <w:r w:rsidR="00DB1E08"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intake (mg)</w:t>
            </w:r>
          </w:p>
        </w:tc>
        <w:tc>
          <w:tcPr>
            <w:tcW w:w="2835" w:type="dxa"/>
          </w:tcPr>
          <w:p w14:paraId="208226B0" w14:textId="760FFC18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056, (β </w:t>
            </w:r>
            <w:r w:rsidRPr="00C03F51"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  <w:t>= -0.</w:t>
            </w:r>
            <w:r w:rsidR="00C03F51" w:rsidRPr="00C03F51"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  <w:t>236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>p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0</w:t>
            </w:r>
            <w:r w:rsidR="004505B5"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7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7)</w:t>
            </w:r>
            <w:r w:rsidR="002C7038" w:rsidRPr="002C7038">
              <w:rPr>
                <w:rFonts w:asciiTheme="majorBidi" w:eastAsia="Calibri" w:hAnsiTheme="majorBidi" w:cstheme="majorBidi"/>
                <w:b/>
                <w:bCs/>
                <w:color w:val="FF0000"/>
                <w:sz w:val="16"/>
                <w:szCs w:val="16"/>
                <w:vertAlign w:val="superscript"/>
              </w:rPr>
              <w:t xml:space="preserve"> µ</w:t>
            </w:r>
          </w:p>
        </w:tc>
        <w:tc>
          <w:tcPr>
            <w:tcW w:w="1417" w:type="dxa"/>
          </w:tcPr>
          <w:p w14:paraId="3C12E3F6" w14:textId="517D4C86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&lt; -0.001 – &gt; 0.001</w:t>
            </w:r>
          </w:p>
        </w:tc>
        <w:tc>
          <w:tcPr>
            <w:tcW w:w="2835" w:type="dxa"/>
          </w:tcPr>
          <w:p w14:paraId="3BC02CC8" w14:textId="7014CB00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095, (β </w:t>
            </w:r>
            <w:r w:rsidRPr="00C03F51"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  <w:t>= -0.</w:t>
            </w:r>
            <w:r w:rsidR="00C03F51" w:rsidRPr="00C03F51"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  <w:t>309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>p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023)</w:t>
            </w:r>
            <w:r w:rsidR="002C7038" w:rsidRPr="002C7038">
              <w:rPr>
                <w:rFonts w:asciiTheme="majorBidi" w:eastAsia="Calibri" w:hAnsiTheme="majorBidi" w:cstheme="majorBidi"/>
                <w:b/>
                <w:bCs/>
                <w:color w:val="FF0000"/>
                <w:sz w:val="16"/>
                <w:szCs w:val="16"/>
                <w:vertAlign w:val="superscript"/>
              </w:rPr>
              <w:t xml:space="preserve"> µ</w:t>
            </w:r>
          </w:p>
        </w:tc>
        <w:tc>
          <w:tcPr>
            <w:tcW w:w="1418" w:type="dxa"/>
          </w:tcPr>
          <w:p w14:paraId="5682DB62" w14:textId="35B86A17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&lt; -0.001 – &gt; 0.001</w:t>
            </w:r>
          </w:p>
        </w:tc>
        <w:tc>
          <w:tcPr>
            <w:tcW w:w="2835" w:type="dxa"/>
          </w:tcPr>
          <w:p w14:paraId="75271990" w14:textId="55644A64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0</w:t>
            </w:r>
            <w:r w:rsidR="00F02BCF"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48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, (β = </w:t>
            </w:r>
            <w:r w:rsidR="00F02BCF" w:rsidRPr="00C03F51"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  <w:t>-0.2</w:t>
            </w:r>
            <w:r w:rsidR="00C03F51" w:rsidRPr="00C03F51"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  <w:t>18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= 0.</w:t>
            </w:r>
            <w:r w:rsidR="00F02BCF"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177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)</w:t>
            </w:r>
            <w:r w:rsidR="002C7038" w:rsidRPr="002C7038">
              <w:rPr>
                <w:rFonts w:asciiTheme="majorBidi" w:eastAsia="Calibri" w:hAnsiTheme="majorBidi" w:cstheme="majorBidi"/>
                <w:b/>
                <w:bCs/>
                <w:color w:val="FF0000"/>
                <w:sz w:val="16"/>
                <w:szCs w:val="16"/>
                <w:vertAlign w:val="superscript"/>
              </w:rPr>
              <w:t xml:space="preserve"> µ</w:t>
            </w:r>
          </w:p>
        </w:tc>
        <w:tc>
          <w:tcPr>
            <w:tcW w:w="1417" w:type="dxa"/>
          </w:tcPr>
          <w:p w14:paraId="780C96C8" w14:textId="2401C7A4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0.</w:t>
            </w:r>
            <w:r w:rsidR="00F02BCF"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01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‒ </w:t>
            </w:r>
            <w:r w:rsidR="00F02BCF"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&gt; 0.001</w:t>
            </w:r>
          </w:p>
        </w:tc>
      </w:tr>
      <w:tr w:rsidR="00C03F51" w:rsidRPr="00C03F51" w14:paraId="35DAC5B7" w14:textId="77777777" w:rsidTr="00C67C61">
        <w:trPr>
          <w:trHeight w:val="221"/>
          <w:jc w:val="center"/>
        </w:trPr>
        <w:tc>
          <w:tcPr>
            <w:tcW w:w="2547" w:type="dxa"/>
          </w:tcPr>
          <w:p w14:paraId="40B4AA4C" w14:textId="47E5142F" w:rsidR="00DB1E08" w:rsidRPr="00C03F51" w:rsidRDefault="00857D55" w:rsidP="00DB1E08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I</w:t>
            </w:r>
            <w:r w:rsidR="00DB1E08"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on</w:t>
            </w:r>
            <w:r w:rsidRPr="00C03F51">
              <w:rPr>
                <w:b/>
                <w:bCs/>
                <w:sz w:val="18"/>
                <w:szCs w:val="18"/>
              </w:rPr>
              <w:t xml:space="preserve"> 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intake</w:t>
            </w:r>
            <w:r w:rsidR="00DB1E08"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(mg)</w:t>
            </w:r>
          </w:p>
        </w:tc>
        <w:tc>
          <w:tcPr>
            <w:tcW w:w="2835" w:type="dxa"/>
          </w:tcPr>
          <w:p w14:paraId="6DF5ED9D" w14:textId="15D02F97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09, (β = -0.021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484)</w:t>
            </w:r>
          </w:p>
        </w:tc>
        <w:tc>
          <w:tcPr>
            <w:tcW w:w="1417" w:type="dxa"/>
          </w:tcPr>
          <w:p w14:paraId="0EA98F3B" w14:textId="24CD03CD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081 ‒ 0.039</w:t>
            </w:r>
          </w:p>
        </w:tc>
        <w:tc>
          <w:tcPr>
            <w:tcW w:w="2835" w:type="dxa"/>
          </w:tcPr>
          <w:p w14:paraId="19E89331" w14:textId="680633E5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17, (β = -0.024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358)</w:t>
            </w:r>
          </w:p>
        </w:tc>
        <w:tc>
          <w:tcPr>
            <w:tcW w:w="1418" w:type="dxa"/>
          </w:tcPr>
          <w:p w14:paraId="0A638097" w14:textId="7FB9A069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075 ‒ 0.028</w:t>
            </w:r>
          </w:p>
        </w:tc>
        <w:tc>
          <w:tcPr>
            <w:tcW w:w="2835" w:type="dxa"/>
          </w:tcPr>
          <w:p w14:paraId="2648E6C4" w14:textId="3E8D0CD5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</w:t>
            </w:r>
            <w:r w:rsidR="000B4083" w:rsidRPr="00C03F51">
              <w:rPr>
                <w:rFonts w:asciiTheme="majorBidi" w:hAnsiTheme="majorBidi" w:cstheme="majorBidi"/>
                <w:sz w:val="18"/>
                <w:szCs w:val="18"/>
              </w:rPr>
              <w:t>063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, (β = </w:t>
            </w:r>
            <w:r w:rsidR="000B4083" w:rsidRPr="00C03F51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0.</w:t>
            </w:r>
            <w:r w:rsidR="000B4083" w:rsidRPr="00C03F51">
              <w:rPr>
                <w:rFonts w:asciiTheme="majorBidi" w:hAnsiTheme="majorBidi" w:cstheme="majorBidi"/>
                <w:sz w:val="18"/>
                <w:szCs w:val="18"/>
              </w:rPr>
              <w:t>056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</w:t>
            </w:r>
            <w:r w:rsidR="000B4083" w:rsidRPr="00C03F51">
              <w:rPr>
                <w:rFonts w:asciiTheme="majorBidi" w:hAnsiTheme="majorBidi" w:cstheme="majorBidi"/>
                <w:sz w:val="18"/>
                <w:szCs w:val="18"/>
              </w:rPr>
              <w:t>119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14:paraId="55C9B2BC" w14:textId="481B8F3E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</w:t>
            </w:r>
            <w:r w:rsidR="000B4083" w:rsidRPr="00C03F51">
              <w:rPr>
                <w:rFonts w:asciiTheme="majorBidi" w:hAnsiTheme="majorBidi" w:cstheme="majorBidi"/>
                <w:sz w:val="18"/>
                <w:szCs w:val="18"/>
              </w:rPr>
              <w:t>127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‒ </w:t>
            </w:r>
            <w:r w:rsidR="000B4083" w:rsidRPr="00C03F51">
              <w:rPr>
                <w:rFonts w:asciiTheme="majorBidi" w:hAnsiTheme="majorBidi" w:cstheme="majorBidi"/>
                <w:sz w:val="18"/>
                <w:szCs w:val="18"/>
              </w:rPr>
              <w:t>0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.</w:t>
            </w:r>
            <w:r w:rsidR="000B4083" w:rsidRPr="00C03F51">
              <w:rPr>
                <w:rFonts w:asciiTheme="majorBidi" w:hAnsiTheme="majorBidi" w:cstheme="majorBidi"/>
                <w:sz w:val="18"/>
                <w:szCs w:val="18"/>
              </w:rPr>
              <w:t>015</w:t>
            </w:r>
          </w:p>
        </w:tc>
      </w:tr>
      <w:tr w:rsidR="00C03F51" w:rsidRPr="00C03F51" w14:paraId="45C0A00B" w14:textId="77777777" w:rsidTr="00C67C61">
        <w:trPr>
          <w:trHeight w:val="221"/>
          <w:jc w:val="center"/>
        </w:trPr>
        <w:tc>
          <w:tcPr>
            <w:tcW w:w="2547" w:type="dxa"/>
          </w:tcPr>
          <w:p w14:paraId="10C5BEDF" w14:textId="728CE26D" w:rsidR="00DB1E08" w:rsidRPr="00C03F51" w:rsidRDefault="00DB1E08" w:rsidP="00DB1E08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affeine intake (mg)</w:t>
            </w:r>
          </w:p>
        </w:tc>
        <w:tc>
          <w:tcPr>
            <w:tcW w:w="2835" w:type="dxa"/>
          </w:tcPr>
          <w:p w14:paraId="0D382C83" w14:textId="0339295F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01, (β = 0.000395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844)</w:t>
            </w:r>
          </w:p>
        </w:tc>
        <w:tc>
          <w:tcPr>
            <w:tcW w:w="1417" w:type="dxa"/>
          </w:tcPr>
          <w:p w14:paraId="3F104A3F" w14:textId="45459922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004 ‒ 0.004</w:t>
            </w:r>
          </w:p>
        </w:tc>
        <w:tc>
          <w:tcPr>
            <w:tcW w:w="2835" w:type="dxa"/>
          </w:tcPr>
          <w:p w14:paraId="6EFD369D" w14:textId="42FA9BD0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03, (β = 0.001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695)</w:t>
            </w:r>
          </w:p>
        </w:tc>
        <w:tc>
          <w:tcPr>
            <w:tcW w:w="1418" w:type="dxa"/>
          </w:tcPr>
          <w:p w14:paraId="03251C2D" w14:textId="49D5F82F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003 ‒ 0.005</w:t>
            </w:r>
          </w:p>
        </w:tc>
        <w:tc>
          <w:tcPr>
            <w:tcW w:w="2835" w:type="dxa"/>
          </w:tcPr>
          <w:p w14:paraId="41B696A1" w14:textId="4C162DDA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1</w:t>
            </w:r>
            <w:r w:rsidR="000B4083" w:rsidRPr="00C03F51">
              <w:rPr>
                <w:rFonts w:asciiTheme="majorBidi" w:hAnsiTheme="majorBidi" w:cstheme="majorBidi"/>
                <w:sz w:val="18"/>
                <w:szCs w:val="18"/>
              </w:rPr>
              <w:t>8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, (β = 0.</w:t>
            </w:r>
            <w:r w:rsidR="000B4083" w:rsidRPr="00C03F51">
              <w:rPr>
                <w:rFonts w:asciiTheme="majorBidi" w:hAnsiTheme="majorBidi" w:cstheme="majorBidi"/>
                <w:sz w:val="18"/>
                <w:szCs w:val="18"/>
              </w:rPr>
              <w:t>00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</w:t>
            </w:r>
            <w:r w:rsidR="000B4083" w:rsidRPr="00C03F51">
              <w:rPr>
                <w:rFonts w:asciiTheme="majorBidi" w:hAnsiTheme="majorBidi" w:cstheme="majorBidi"/>
                <w:sz w:val="18"/>
                <w:szCs w:val="18"/>
              </w:rPr>
              <w:t>409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14:paraId="14BD85BF" w14:textId="52DD5FBF" w:rsidR="00DB1E08" w:rsidRPr="00C03F51" w:rsidRDefault="00DB1E08" w:rsidP="00DB1E08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</w:t>
            </w:r>
            <w:r w:rsidR="000B4083" w:rsidRPr="00C03F51">
              <w:rPr>
                <w:rFonts w:asciiTheme="majorBidi" w:hAnsiTheme="majorBidi" w:cstheme="majorBidi"/>
                <w:sz w:val="18"/>
                <w:szCs w:val="18"/>
              </w:rPr>
              <w:t>003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‒ </w:t>
            </w:r>
            <w:r w:rsidR="000B4083" w:rsidRPr="00C03F51">
              <w:rPr>
                <w:rFonts w:asciiTheme="majorBidi" w:hAnsiTheme="majorBidi" w:cstheme="majorBidi"/>
                <w:sz w:val="18"/>
                <w:szCs w:val="18"/>
              </w:rPr>
              <w:t>0.008</w:t>
            </w:r>
          </w:p>
        </w:tc>
      </w:tr>
      <w:tr w:rsidR="00C03F51" w:rsidRPr="00C03F51" w14:paraId="62488817" w14:textId="499C33E4" w:rsidTr="00C67C61">
        <w:trPr>
          <w:trHeight w:val="221"/>
          <w:jc w:val="center"/>
        </w:trPr>
        <w:tc>
          <w:tcPr>
            <w:tcW w:w="15304" w:type="dxa"/>
            <w:gridSpan w:val="7"/>
          </w:tcPr>
          <w:p w14:paraId="28402595" w14:textId="035A079B" w:rsidR="00575C77" w:rsidRPr="00C03F51" w:rsidRDefault="005B7613" w:rsidP="00575C77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OTHER VARIABLES AND POTENTIAL CONFOUNDING FACTORS</w:t>
            </w:r>
          </w:p>
        </w:tc>
      </w:tr>
      <w:tr w:rsidR="00C03F51" w:rsidRPr="00C03F51" w14:paraId="0EE17271" w14:textId="77777777" w:rsidTr="00C67C61">
        <w:trPr>
          <w:trHeight w:val="221"/>
          <w:jc w:val="center"/>
        </w:trPr>
        <w:tc>
          <w:tcPr>
            <w:tcW w:w="2547" w:type="dxa"/>
          </w:tcPr>
          <w:p w14:paraId="731FFCC8" w14:textId="77777777" w:rsidR="00575C77" w:rsidRPr="00C03F51" w:rsidRDefault="00575C77" w:rsidP="00575C77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elf-report: PA score MET minutes/week</w:t>
            </w:r>
          </w:p>
        </w:tc>
        <w:tc>
          <w:tcPr>
            <w:tcW w:w="2835" w:type="dxa"/>
          </w:tcPr>
          <w:p w14:paraId="2D317D71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09, (β = -0000083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394)</w:t>
            </w:r>
          </w:p>
        </w:tc>
        <w:tc>
          <w:tcPr>
            <w:tcW w:w="1417" w:type="dxa"/>
          </w:tcPr>
          <w:p w14:paraId="5EA62A65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&lt; -0.001 – &gt; 0.001</w:t>
            </w:r>
          </w:p>
        </w:tc>
        <w:tc>
          <w:tcPr>
            <w:tcW w:w="2835" w:type="dxa"/>
          </w:tcPr>
          <w:p w14:paraId="27B5566F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16, (β = 0000093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312)</w:t>
            </w:r>
          </w:p>
        </w:tc>
        <w:tc>
          <w:tcPr>
            <w:tcW w:w="1418" w:type="dxa"/>
          </w:tcPr>
          <w:p w14:paraId="72C1AFD2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&lt; -0.001 – &gt; 0.001</w:t>
            </w:r>
          </w:p>
        </w:tc>
        <w:tc>
          <w:tcPr>
            <w:tcW w:w="2835" w:type="dxa"/>
          </w:tcPr>
          <w:p w14:paraId="0B8300C8" w14:textId="495C2D3F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36, (β </w:t>
            </w:r>
            <w:r w:rsidR="004A6EF4" w:rsidRPr="00C03F51">
              <w:rPr>
                <w:rFonts w:asciiTheme="majorBidi" w:hAnsiTheme="majorBidi" w:cstheme="majorBidi"/>
                <w:sz w:val="18"/>
                <w:szCs w:val="18"/>
              </w:rPr>
              <w:t>= 0.000215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252)</w:t>
            </w:r>
          </w:p>
        </w:tc>
        <w:tc>
          <w:tcPr>
            <w:tcW w:w="1417" w:type="dxa"/>
          </w:tcPr>
          <w:p w14:paraId="3BC1A4F1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&lt; -0.001 – &gt; 0.001</w:t>
            </w:r>
          </w:p>
        </w:tc>
      </w:tr>
      <w:tr w:rsidR="00C03F51" w:rsidRPr="00C03F51" w14:paraId="786CE3A3" w14:textId="77777777" w:rsidTr="00C67C61">
        <w:trPr>
          <w:trHeight w:val="221"/>
          <w:jc w:val="center"/>
        </w:trPr>
        <w:tc>
          <w:tcPr>
            <w:tcW w:w="2547" w:type="dxa"/>
          </w:tcPr>
          <w:p w14:paraId="79F01810" w14:textId="77777777" w:rsidR="00575C77" w:rsidRPr="00C03F51" w:rsidRDefault="00575C77" w:rsidP="00575C77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ccelerometer derived MVPA (minutes/day)</w:t>
            </w:r>
          </w:p>
        </w:tc>
        <w:tc>
          <w:tcPr>
            <w:tcW w:w="2835" w:type="dxa"/>
          </w:tcPr>
          <w:p w14:paraId="0AD814CD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05, (β = 0.004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572)</w:t>
            </w:r>
          </w:p>
        </w:tc>
        <w:tc>
          <w:tcPr>
            <w:tcW w:w="1417" w:type="dxa"/>
          </w:tcPr>
          <w:p w14:paraId="1EA2C109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009 ‒ 0.016</w:t>
            </w:r>
          </w:p>
        </w:tc>
        <w:tc>
          <w:tcPr>
            <w:tcW w:w="2835" w:type="dxa"/>
          </w:tcPr>
          <w:p w14:paraId="64D43176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053, (β = 0.012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= 0.095)</w:t>
            </w:r>
          </w:p>
        </w:tc>
        <w:tc>
          <w:tcPr>
            <w:tcW w:w="1418" w:type="dxa"/>
          </w:tcPr>
          <w:p w14:paraId="3B7A68BD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0.002 ‒ 0.026</w:t>
            </w:r>
          </w:p>
        </w:tc>
        <w:tc>
          <w:tcPr>
            <w:tcW w:w="2835" w:type="dxa"/>
          </w:tcPr>
          <w:p w14:paraId="6210F193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108, (β = 0.024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= 0.026)</w:t>
            </w:r>
          </w:p>
        </w:tc>
        <w:tc>
          <w:tcPr>
            <w:tcW w:w="1417" w:type="dxa"/>
          </w:tcPr>
          <w:p w14:paraId="3F108937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003 ‒ 0.044</w:t>
            </w:r>
          </w:p>
        </w:tc>
      </w:tr>
      <w:tr w:rsidR="00C03F51" w:rsidRPr="00C03F51" w14:paraId="5BF2241F" w14:textId="77777777" w:rsidTr="00C67C61">
        <w:trPr>
          <w:trHeight w:val="221"/>
          <w:jc w:val="center"/>
        </w:trPr>
        <w:tc>
          <w:tcPr>
            <w:tcW w:w="2547" w:type="dxa"/>
          </w:tcPr>
          <w:p w14:paraId="0465CA32" w14:textId="77777777" w:rsidR="00575C77" w:rsidRPr="00C03F51" w:rsidRDefault="00575C77" w:rsidP="00575C77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elf-report: frequency of strength or toning activities last week</w:t>
            </w:r>
          </w:p>
        </w:tc>
        <w:tc>
          <w:tcPr>
            <w:tcW w:w="2835" w:type="dxa"/>
          </w:tcPr>
          <w:p w14:paraId="500A9BE2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064, (β = -0.183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= 0.073)</w:t>
            </w:r>
          </w:p>
        </w:tc>
        <w:tc>
          <w:tcPr>
            <w:tcW w:w="1417" w:type="dxa"/>
          </w:tcPr>
          <w:p w14:paraId="420AFE06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0.384 ‒ 0.018</w:t>
            </w:r>
          </w:p>
        </w:tc>
        <w:tc>
          <w:tcPr>
            <w:tcW w:w="2835" w:type="dxa"/>
          </w:tcPr>
          <w:p w14:paraId="3AC00C9D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01, (β = 0.022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823)</w:t>
            </w:r>
          </w:p>
        </w:tc>
        <w:tc>
          <w:tcPr>
            <w:tcW w:w="1418" w:type="dxa"/>
          </w:tcPr>
          <w:p w14:paraId="74B0B41B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173 ‒ 0.216</w:t>
            </w:r>
          </w:p>
        </w:tc>
        <w:tc>
          <w:tcPr>
            <w:tcW w:w="2835" w:type="dxa"/>
          </w:tcPr>
          <w:p w14:paraId="39FA5E2E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052, (β = 0.215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=0.194)</w:t>
            </w:r>
          </w:p>
        </w:tc>
        <w:tc>
          <w:tcPr>
            <w:tcW w:w="1417" w:type="dxa"/>
          </w:tcPr>
          <w:p w14:paraId="54FBD39D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0.115 ‒ 0.546</w:t>
            </w:r>
          </w:p>
        </w:tc>
      </w:tr>
      <w:tr w:rsidR="00C03F51" w:rsidRPr="00C03F51" w14:paraId="6E25529D" w14:textId="77777777" w:rsidTr="00C67C61">
        <w:trPr>
          <w:trHeight w:val="221"/>
          <w:jc w:val="center"/>
        </w:trPr>
        <w:tc>
          <w:tcPr>
            <w:tcW w:w="2547" w:type="dxa"/>
          </w:tcPr>
          <w:p w14:paraId="11107F92" w14:textId="77777777" w:rsidR="00575C77" w:rsidRPr="00C03F51" w:rsidRDefault="00575C77" w:rsidP="00575C77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lastRenderedPageBreak/>
              <w:t xml:space="preserve">Self-report: Average SB (hours/day)  </w:t>
            </w:r>
          </w:p>
        </w:tc>
        <w:tc>
          <w:tcPr>
            <w:tcW w:w="2835" w:type="dxa"/>
          </w:tcPr>
          <w:p w14:paraId="40FAC66D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˂ 0.001, (β = -0000019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1.000)</w:t>
            </w:r>
          </w:p>
        </w:tc>
        <w:tc>
          <w:tcPr>
            <w:tcW w:w="1417" w:type="dxa"/>
          </w:tcPr>
          <w:p w14:paraId="6F9B1AE3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102 ‒ 0.102</w:t>
            </w:r>
          </w:p>
        </w:tc>
        <w:tc>
          <w:tcPr>
            <w:tcW w:w="2835" w:type="dxa"/>
          </w:tcPr>
          <w:p w14:paraId="2C6367C2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˂ 0.001, (β = 0.006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914)</w:t>
            </w:r>
          </w:p>
        </w:tc>
        <w:tc>
          <w:tcPr>
            <w:tcW w:w="1418" w:type="dxa"/>
          </w:tcPr>
          <w:p w14:paraId="7C904987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099 ‒ 0.110</w:t>
            </w:r>
          </w:p>
        </w:tc>
        <w:tc>
          <w:tcPr>
            <w:tcW w:w="2835" w:type="dxa"/>
          </w:tcPr>
          <w:p w14:paraId="4661A7E5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132, (β = -0.190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= 0.005)</w:t>
            </w:r>
          </w:p>
        </w:tc>
        <w:tc>
          <w:tcPr>
            <w:tcW w:w="1417" w:type="dxa"/>
          </w:tcPr>
          <w:p w14:paraId="2B72CCBE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0.322 ‒ -0.058</w:t>
            </w:r>
          </w:p>
        </w:tc>
      </w:tr>
      <w:tr w:rsidR="00C03F51" w:rsidRPr="00C03F51" w14:paraId="313B4BC9" w14:textId="77777777" w:rsidTr="00C67C61">
        <w:trPr>
          <w:trHeight w:val="221"/>
          <w:jc w:val="center"/>
        </w:trPr>
        <w:tc>
          <w:tcPr>
            <w:tcW w:w="2547" w:type="dxa"/>
          </w:tcPr>
          <w:p w14:paraId="28DF36B7" w14:textId="77777777" w:rsidR="00575C77" w:rsidRPr="00C03F51" w:rsidRDefault="00575C77" w:rsidP="00575C77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ccelerometer derived SB (hours/day)</w:t>
            </w:r>
          </w:p>
        </w:tc>
        <w:tc>
          <w:tcPr>
            <w:tcW w:w="2835" w:type="dxa"/>
          </w:tcPr>
          <w:p w14:paraId="1642D0B1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091, (β = 0.243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= 0.016)</w:t>
            </w:r>
          </w:p>
        </w:tc>
        <w:tc>
          <w:tcPr>
            <w:tcW w:w="1417" w:type="dxa"/>
          </w:tcPr>
          <w:p w14:paraId="1C4CD159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047 ‒ 0.440</w:t>
            </w:r>
          </w:p>
        </w:tc>
        <w:tc>
          <w:tcPr>
            <w:tcW w:w="2835" w:type="dxa"/>
          </w:tcPr>
          <w:p w14:paraId="4A07FBE7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08, (β = -0.071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523)</w:t>
            </w:r>
          </w:p>
        </w:tc>
        <w:tc>
          <w:tcPr>
            <w:tcW w:w="1418" w:type="dxa"/>
          </w:tcPr>
          <w:p w14:paraId="2F57AC14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291 ‒ 0.150</w:t>
            </w:r>
          </w:p>
        </w:tc>
        <w:tc>
          <w:tcPr>
            <w:tcW w:w="2835" w:type="dxa"/>
          </w:tcPr>
          <w:p w14:paraId="517148F7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36, (β = -0.196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209)</w:t>
            </w:r>
          </w:p>
        </w:tc>
        <w:tc>
          <w:tcPr>
            <w:tcW w:w="1417" w:type="dxa"/>
          </w:tcPr>
          <w:p w14:paraId="0209136F" w14:textId="7777777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507 ‒ 0.114</w:t>
            </w:r>
          </w:p>
        </w:tc>
      </w:tr>
      <w:tr w:rsidR="00C03F51" w:rsidRPr="00C03F51" w14:paraId="22250ACE" w14:textId="22E6D0B9" w:rsidTr="00C67C61">
        <w:trPr>
          <w:trHeight w:val="221"/>
          <w:jc w:val="center"/>
        </w:trPr>
        <w:tc>
          <w:tcPr>
            <w:tcW w:w="2547" w:type="dxa"/>
          </w:tcPr>
          <w:p w14:paraId="1399B7CB" w14:textId="77777777" w:rsidR="00575C77" w:rsidRPr="00C03F51" w:rsidRDefault="00575C77" w:rsidP="00575C77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Weight (kg)</w:t>
            </w:r>
          </w:p>
        </w:tc>
        <w:tc>
          <w:tcPr>
            <w:tcW w:w="2835" w:type="dxa"/>
          </w:tcPr>
          <w:p w14:paraId="0B2CADA2" w14:textId="7C2B73EF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047, (β = -0.018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= 0.054)</w:t>
            </w:r>
          </w:p>
        </w:tc>
        <w:tc>
          <w:tcPr>
            <w:tcW w:w="1417" w:type="dxa"/>
          </w:tcPr>
          <w:p w14:paraId="21507C01" w14:textId="26C874D6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0.035 ‒ &gt; 0.001</w:t>
            </w:r>
          </w:p>
        </w:tc>
        <w:tc>
          <w:tcPr>
            <w:tcW w:w="2835" w:type="dxa"/>
          </w:tcPr>
          <w:p w14:paraId="4C0DCCE2" w14:textId="3C885DCB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16, (β = -0.009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303)</w:t>
            </w:r>
          </w:p>
        </w:tc>
        <w:tc>
          <w:tcPr>
            <w:tcW w:w="1418" w:type="dxa"/>
          </w:tcPr>
          <w:p w14:paraId="1AC60C12" w14:textId="5C9CBD93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028 ‒ 0.009</w:t>
            </w:r>
          </w:p>
        </w:tc>
        <w:tc>
          <w:tcPr>
            <w:tcW w:w="2835" w:type="dxa"/>
          </w:tcPr>
          <w:p w14:paraId="4879DA4F" w14:textId="69685823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040, (β = -0.019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= 0.127)</w:t>
            </w:r>
          </w:p>
        </w:tc>
        <w:tc>
          <w:tcPr>
            <w:tcW w:w="1417" w:type="dxa"/>
          </w:tcPr>
          <w:p w14:paraId="4618EBA9" w14:textId="51F22DB2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0.043 ‒ 0.005</w:t>
            </w:r>
          </w:p>
        </w:tc>
      </w:tr>
      <w:tr w:rsidR="00C03F51" w:rsidRPr="00C03F51" w14:paraId="008EB03E" w14:textId="79A74039" w:rsidTr="00C67C61">
        <w:trPr>
          <w:trHeight w:val="221"/>
          <w:jc w:val="center"/>
        </w:trPr>
        <w:tc>
          <w:tcPr>
            <w:tcW w:w="2547" w:type="dxa"/>
          </w:tcPr>
          <w:p w14:paraId="021C488C" w14:textId="77777777" w:rsidR="00575C77" w:rsidRPr="00C03F51" w:rsidRDefault="00575C77" w:rsidP="00575C77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BMI (kg/m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835" w:type="dxa"/>
          </w:tcPr>
          <w:p w14:paraId="1217CFD2" w14:textId="2A0B93AF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089, (β = -0.105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= 0.007)</w:t>
            </w:r>
          </w:p>
        </w:tc>
        <w:tc>
          <w:tcPr>
            <w:tcW w:w="1417" w:type="dxa"/>
          </w:tcPr>
          <w:p w14:paraId="7351A6A8" w14:textId="1199FC98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0.180 ‒ -0.029</w:t>
            </w:r>
          </w:p>
        </w:tc>
        <w:tc>
          <w:tcPr>
            <w:tcW w:w="2835" w:type="dxa"/>
          </w:tcPr>
          <w:p w14:paraId="368C5E2B" w14:textId="5C3D739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086, (β = -0.102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= 0.013)</w:t>
            </w:r>
          </w:p>
        </w:tc>
        <w:tc>
          <w:tcPr>
            <w:tcW w:w="1418" w:type="dxa"/>
          </w:tcPr>
          <w:p w14:paraId="6CF63927" w14:textId="042188AC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0.182 ‒ -0.022</w:t>
            </w:r>
          </w:p>
        </w:tc>
        <w:tc>
          <w:tcPr>
            <w:tcW w:w="2835" w:type="dxa"/>
          </w:tcPr>
          <w:p w14:paraId="42056EEA" w14:textId="1B35F2F2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074, (β = -0.108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=0.037)</w:t>
            </w:r>
          </w:p>
        </w:tc>
        <w:tc>
          <w:tcPr>
            <w:tcW w:w="1417" w:type="dxa"/>
          </w:tcPr>
          <w:p w14:paraId="66868D68" w14:textId="52CFEEC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0.208 ‒ -0.007</w:t>
            </w:r>
          </w:p>
        </w:tc>
      </w:tr>
      <w:tr w:rsidR="00C03F51" w:rsidRPr="00C03F51" w14:paraId="7E7F5B97" w14:textId="1332B216" w:rsidTr="00C67C61">
        <w:trPr>
          <w:trHeight w:val="221"/>
          <w:jc w:val="center"/>
        </w:trPr>
        <w:tc>
          <w:tcPr>
            <w:tcW w:w="2547" w:type="dxa"/>
          </w:tcPr>
          <w:p w14:paraId="556E41E0" w14:textId="77777777" w:rsidR="00575C77" w:rsidRPr="00C03F51" w:rsidRDefault="00575C77" w:rsidP="00575C77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eneral health rating</w:t>
            </w:r>
          </w:p>
        </w:tc>
        <w:tc>
          <w:tcPr>
            <w:tcW w:w="2835" w:type="dxa"/>
          </w:tcPr>
          <w:p w14:paraId="01E202AC" w14:textId="37A62956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031, (β = -0.261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= 0.121)</w:t>
            </w:r>
          </w:p>
        </w:tc>
        <w:tc>
          <w:tcPr>
            <w:tcW w:w="1417" w:type="dxa"/>
          </w:tcPr>
          <w:p w14:paraId="20522A3A" w14:textId="0899C0D8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0.593 ‒ 0.071</w:t>
            </w:r>
          </w:p>
        </w:tc>
        <w:tc>
          <w:tcPr>
            <w:tcW w:w="2835" w:type="dxa"/>
          </w:tcPr>
          <w:p w14:paraId="568D4139" w14:textId="79F1A045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˂ 0.001, (β = 0.018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918)</w:t>
            </w:r>
          </w:p>
        </w:tc>
        <w:tc>
          <w:tcPr>
            <w:tcW w:w="1418" w:type="dxa"/>
          </w:tcPr>
          <w:p w14:paraId="7E6CACA9" w14:textId="3C5BEE35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328 ‒ 0.364</w:t>
            </w:r>
          </w:p>
        </w:tc>
        <w:tc>
          <w:tcPr>
            <w:tcW w:w="2835" w:type="dxa"/>
          </w:tcPr>
          <w:p w14:paraId="040BFF28" w14:textId="52AA7861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12, (β = 0.167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0.407)</w:t>
            </w:r>
          </w:p>
        </w:tc>
        <w:tc>
          <w:tcPr>
            <w:tcW w:w="1417" w:type="dxa"/>
          </w:tcPr>
          <w:p w14:paraId="71858C40" w14:textId="7F1B84E4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233 ‒ 0.567</w:t>
            </w:r>
          </w:p>
        </w:tc>
      </w:tr>
      <w:tr w:rsidR="00C03F51" w:rsidRPr="00C03F51" w14:paraId="061B1289" w14:textId="46C7F9D7" w:rsidTr="00C67C61">
        <w:trPr>
          <w:trHeight w:val="221"/>
          <w:jc w:val="center"/>
        </w:trPr>
        <w:tc>
          <w:tcPr>
            <w:tcW w:w="2547" w:type="dxa"/>
          </w:tcPr>
          <w:p w14:paraId="6E1669E1" w14:textId="77777777" w:rsidR="00575C77" w:rsidRPr="00C03F51" w:rsidRDefault="00575C77" w:rsidP="00575C77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Overall life satisfaction</w:t>
            </w:r>
          </w:p>
        </w:tc>
        <w:tc>
          <w:tcPr>
            <w:tcW w:w="2835" w:type="dxa"/>
          </w:tcPr>
          <w:p w14:paraId="6CE8CD81" w14:textId="27AEBCD9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03, (β = -0.049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625)</w:t>
            </w:r>
          </w:p>
        </w:tc>
        <w:tc>
          <w:tcPr>
            <w:tcW w:w="1417" w:type="dxa"/>
          </w:tcPr>
          <w:p w14:paraId="3F886068" w14:textId="27DD79CC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246 ‒ 0.148</w:t>
            </w:r>
          </w:p>
        </w:tc>
        <w:tc>
          <w:tcPr>
            <w:tcW w:w="2835" w:type="dxa"/>
          </w:tcPr>
          <w:p w14:paraId="3A20B5F0" w14:textId="32F42DA0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12, (β = 0.081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363)</w:t>
            </w:r>
          </w:p>
        </w:tc>
        <w:tc>
          <w:tcPr>
            <w:tcW w:w="1418" w:type="dxa"/>
          </w:tcPr>
          <w:p w14:paraId="716E299C" w14:textId="65B62BBC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096 ‒ 0.259</w:t>
            </w:r>
          </w:p>
        </w:tc>
        <w:tc>
          <w:tcPr>
            <w:tcW w:w="2835" w:type="dxa"/>
          </w:tcPr>
          <w:p w14:paraId="13F09D92" w14:textId="4E0EEC05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04, (β = 0.064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0.626)</w:t>
            </w:r>
          </w:p>
        </w:tc>
        <w:tc>
          <w:tcPr>
            <w:tcW w:w="1417" w:type="dxa"/>
          </w:tcPr>
          <w:p w14:paraId="17ABCF94" w14:textId="2B177D2D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197 ‒ 0.325</w:t>
            </w:r>
          </w:p>
        </w:tc>
      </w:tr>
      <w:tr w:rsidR="00C03F51" w:rsidRPr="00C03F51" w14:paraId="38DDBFB1" w14:textId="297791DF" w:rsidTr="00C67C61">
        <w:trPr>
          <w:trHeight w:val="221"/>
          <w:jc w:val="center"/>
        </w:trPr>
        <w:tc>
          <w:tcPr>
            <w:tcW w:w="2547" w:type="dxa"/>
          </w:tcPr>
          <w:p w14:paraId="57A2CCF6" w14:textId="77777777" w:rsidR="00575C77" w:rsidRPr="00C03F51" w:rsidRDefault="00575C77" w:rsidP="00575C77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Work/study life satisfaction</w:t>
            </w:r>
          </w:p>
        </w:tc>
        <w:tc>
          <w:tcPr>
            <w:tcW w:w="2835" w:type="dxa"/>
          </w:tcPr>
          <w:p w14:paraId="1B9DE63E" w14:textId="758F8D39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˂ 0.001, (β = 0.014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851)</w:t>
            </w:r>
          </w:p>
        </w:tc>
        <w:tc>
          <w:tcPr>
            <w:tcW w:w="1417" w:type="dxa"/>
          </w:tcPr>
          <w:p w14:paraId="5DAFBAE4" w14:textId="76965B0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134 ‒ 0.163</w:t>
            </w:r>
          </w:p>
        </w:tc>
        <w:tc>
          <w:tcPr>
            <w:tcW w:w="2835" w:type="dxa"/>
          </w:tcPr>
          <w:p w14:paraId="13968914" w14:textId="352DA3DD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032, (β = 0.129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= 0.139)</w:t>
            </w:r>
          </w:p>
        </w:tc>
        <w:tc>
          <w:tcPr>
            <w:tcW w:w="1418" w:type="dxa"/>
          </w:tcPr>
          <w:p w14:paraId="584E955C" w14:textId="18B8BEEA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0.043 ‒ 0.300</w:t>
            </w:r>
          </w:p>
        </w:tc>
        <w:tc>
          <w:tcPr>
            <w:tcW w:w="2835" w:type="dxa"/>
          </w:tcPr>
          <w:p w14:paraId="111592B8" w14:textId="5216C1A0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˂ 0.001, (β = -0.008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0.938)</w:t>
            </w:r>
          </w:p>
        </w:tc>
        <w:tc>
          <w:tcPr>
            <w:tcW w:w="1417" w:type="dxa"/>
          </w:tcPr>
          <w:p w14:paraId="027604FC" w14:textId="3F2A0349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213 ‒ 0.197</w:t>
            </w:r>
          </w:p>
        </w:tc>
      </w:tr>
      <w:tr w:rsidR="00C03F51" w:rsidRPr="00C03F51" w14:paraId="0B054AAC" w14:textId="17A0ED03" w:rsidTr="00C67C61">
        <w:trPr>
          <w:trHeight w:val="221"/>
          <w:jc w:val="center"/>
        </w:trPr>
        <w:tc>
          <w:tcPr>
            <w:tcW w:w="2547" w:type="dxa"/>
          </w:tcPr>
          <w:p w14:paraId="077B54EE" w14:textId="67BCD67B" w:rsidR="00575C77" w:rsidRPr="00C03F51" w:rsidRDefault="00575C77" w:rsidP="00575C77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Mental well-being </w:t>
            </w:r>
          </w:p>
        </w:tc>
        <w:tc>
          <w:tcPr>
            <w:tcW w:w="2835" w:type="dxa"/>
          </w:tcPr>
          <w:p w14:paraId="2175D1E7" w14:textId="388C670F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= 0.039, (β = -0.064, </w:t>
            </w:r>
            <w:r w:rsidRPr="00C03F51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= 0.078)</w:t>
            </w:r>
          </w:p>
        </w:tc>
        <w:tc>
          <w:tcPr>
            <w:tcW w:w="1417" w:type="dxa"/>
          </w:tcPr>
          <w:p w14:paraId="61C99556" w14:textId="5B66E2BE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0.136 ‒ 0.007</w:t>
            </w:r>
          </w:p>
        </w:tc>
        <w:tc>
          <w:tcPr>
            <w:tcW w:w="2835" w:type="dxa"/>
          </w:tcPr>
          <w:p w14:paraId="40026189" w14:textId="60167D98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03, (β = -0.016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638)</w:t>
            </w:r>
          </w:p>
        </w:tc>
        <w:tc>
          <w:tcPr>
            <w:tcW w:w="1418" w:type="dxa"/>
          </w:tcPr>
          <w:p w14:paraId="463760DE" w14:textId="4738EA85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085 ‒ 0.052</w:t>
            </w:r>
          </w:p>
        </w:tc>
        <w:tc>
          <w:tcPr>
            <w:tcW w:w="2835" w:type="dxa"/>
          </w:tcPr>
          <w:p w14:paraId="36649DB6" w14:textId="75AD382E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˂ 0.001, (β = 0.007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0.887)</w:t>
            </w:r>
          </w:p>
        </w:tc>
        <w:tc>
          <w:tcPr>
            <w:tcW w:w="1417" w:type="dxa"/>
          </w:tcPr>
          <w:p w14:paraId="237FA88B" w14:textId="19ED9FE6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086 ‒ 0.099</w:t>
            </w:r>
          </w:p>
        </w:tc>
      </w:tr>
      <w:tr w:rsidR="00C03F51" w:rsidRPr="00C03F51" w14:paraId="499432BE" w14:textId="15026B45" w:rsidTr="00C67C61">
        <w:trPr>
          <w:trHeight w:val="221"/>
          <w:jc w:val="center"/>
        </w:trPr>
        <w:tc>
          <w:tcPr>
            <w:tcW w:w="2547" w:type="dxa"/>
          </w:tcPr>
          <w:p w14:paraId="650E7236" w14:textId="527D1030" w:rsidR="00575C77" w:rsidRPr="00C03F51" w:rsidRDefault="00575C77" w:rsidP="00575C77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Psychological distress</w:t>
            </w:r>
          </w:p>
        </w:tc>
        <w:tc>
          <w:tcPr>
            <w:tcW w:w="2835" w:type="dxa"/>
          </w:tcPr>
          <w:p w14:paraId="764077A0" w14:textId="7A60F345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01, (β = -0.007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783)</w:t>
            </w:r>
          </w:p>
        </w:tc>
        <w:tc>
          <w:tcPr>
            <w:tcW w:w="1417" w:type="dxa"/>
          </w:tcPr>
          <w:p w14:paraId="0C42ABD8" w14:textId="151578B4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058 ‒ 0.044</w:t>
            </w:r>
          </w:p>
        </w:tc>
        <w:tc>
          <w:tcPr>
            <w:tcW w:w="2835" w:type="dxa"/>
          </w:tcPr>
          <w:p w14:paraId="223A388D" w14:textId="0B15D845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= 0.011, (β = 0.021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 0.394)</w:t>
            </w:r>
          </w:p>
        </w:tc>
        <w:tc>
          <w:tcPr>
            <w:tcW w:w="1418" w:type="dxa"/>
          </w:tcPr>
          <w:p w14:paraId="76053AB6" w14:textId="6D89CA4E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027 ‒ 0.068</w:t>
            </w:r>
          </w:p>
        </w:tc>
        <w:tc>
          <w:tcPr>
            <w:tcW w:w="2835" w:type="dxa"/>
          </w:tcPr>
          <w:p w14:paraId="2E9843C7" w14:textId="13CB3497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R</w:t>
            </w:r>
            <w:r w:rsidRPr="00C03F51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 xml:space="preserve"> ˂ 0.001, (β = 0.004, </w:t>
            </w:r>
            <w:r w:rsidRPr="00C03F5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p </w:t>
            </w:r>
            <w:r w:rsidRPr="00C03F51">
              <w:rPr>
                <w:rFonts w:asciiTheme="majorBidi" w:hAnsiTheme="majorBidi" w:cstheme="majorBidi"/>
                <w:sz w:val="18"/>
                <w:szCs w:val="18"/>
              </w:rPr>
              <w:t>=0.923)</w:t>
            </w:r>
          </w:p>
        </w:tc>
        <w:tc>
          <w:tcPr>
            <w:tcW w:w="1417" w:type="dxa"/>
          </w:tcPr>
          <w:p w14:paraId="6A7009CD" w14:textId="4C1C0A21" w:rsidR="00575C77" w:rsidRPr="00C03F51" w:rsidRDefault="00575C77" w:rsidP="00575C77">
            <w:pPr>
              <w:spacing w:line="48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3F51">
              <w:rPr>
                <w:rFonts w:asciiTheme="majorBidi" w:hAnsiTheme="majorBidi" w:cstheme="majorBidi"/>
                <w:sz w:val="18"/>
                <w:szCs w:val="18"/>
              </w:rPr>
              <w:t>-0.072 ‒ 0.079</w:t>
            </w:r>
          </w:p>
        </w:tc>
      </w:tr>
    </w:tbl>
    <w:p w14:paraId="61E1AFE0" w14:textId="77B41DF3" w:rsidR="00C03F51" w:rsidRPr="002C7038" w:rsidRDefault="0023053B" w:rsidP="00C03F51">
      <w:pPr>
        <w:spacing w:after="0" w:line="240" w:lineRule="auto"/>
        <w:ind w:left="142"/>
        <w:rPr>
          <w:rFonts w:asciiTheme="majorBidi" w:hAnsiTheme="majorBidi" w:cstheme="majorBidi"/>
          <w:sz w:val="16"/>
          <w:szCs w:val="16"/>
        </w:rPr>
      </w:pPr>
      <w:r w:rsidRPr="00C03F51">
        <w:rPr>
          <w:rFonts w:asciiTheme="majorBidi" w:hAnsiTheme="majorBidi"/>
          <w:sz w:val="16"/>
          <w:szCs w:val="16"/>
        </w:rPr>
        <w:t xml:space="preserve">PA = physical activity; SB = sedentary </w:t>
      </w:r>
      <w:r w:rsidR="00375E14" w:rsidRPr="00C03F51">
        <w:rPr>
          <w:rFonts w:asciiTheme="majorBidi" w:hAnsiTheme="majorBidi"/>
          <w:sz w:val="16"/>
          <w:szCs w:val="16"/>
        </w:rPr>
        <w:t>behaviour</w:t>
      </w:r>
      <w:r w:rsidRPr="00C03F51">
        <w:rPr>
          <w:rFonts w:asciiTheme="majorBidi" w:hAnsiTheme="majorBidi"/>
          <w:sz w:val="16"/>
          <w:szCs w:val="16"/>
        </w:rPr>
        <w:t xml:space="preserve">; </w:t>
      </w:r>
      <w:r w:rsidR="006E4370" w:rsidRPr="00C03F51">
        <w:rPr>
          <w:rFonts w:asciiTheme="majorBidi" w:hAnsiTheme="majorBidi"/>
          <w:sz w:val="16"/>
          <w:szCs w:val="16"/>
        </w:rPr>
        <w:t>MVPA = moderate-to-vigorous physical activity; MET = metabolic equivalent; BMI = Body mass index; GPA = grade point average; R</w:t>
      </w:r>
      <w:r w:rsidR="006E4370" w:rsidRPr="00C03F51">
        <w:rPr>
          <w:rFonts w:asciiTheme="majorBidi" w:hAnsiTheme="majorBidi"/>
          <w:sz w:val="16"/>
          <w:szCs w:val="16"/>
          <w:vertAlign w:val="superscript"/>
        </w:rPr>
        <w:t>2</w:t>
      </w:r>
      <w:r w:rsidR="006E4370" w:rsidRPr="00C03F51">
        <w:rPr>
          <w:rFonts w:asciiTheme="majorBidi" w:hAnsiTheme="majorBidi"/>
          <w:sz w:val="16"/>
          <w:szCs w:val="16"/>
        </w:rPr>
        <w:t xml:space="preserve"> = R Square; β = beta coefficient; CI= Confidence interval; ATSI = Aboriginal </w:t>
      </w:r>
      <w:r w:rsidR="004F38DA" w:rsidRPr="00C03F51">
        <w:rPr>
          <w:rFonts w:asciiTheme="majorBidi" w:hAnsiTheme="majorBidi"/>
          <w:sz w:val="16"/>
          <w:szCs w:val="16"/>
        </w:rPr>
        <w:t>and</w:t>
      </w:r>
      <w:r w:rsidR="006E4370" w:rsidRPr="00C03F51">
        <w:rPr>
          <w:rFonts w:asciiTheme="majorBidi" w:hAnsiTheme="majorBidi"/>
          <w:sz w:val="16"/>
          <w:szCs w:val="16"/>
        </w:rPr>
        <w:t xml:space="preserve"> Torres Strait Islander; School ICSEA value = Index of Community Socio-educational Advantage </w:t>
      </w:r>
      <w:r w:rsidR="005D3F27" w:rsidRPr="00C03F51">
        <w:rPr>
          <w:rFonts w:asciiTheme="majorBidi" w:hAnsiTheme="majorBidi"/>
          <w:sz w:val="16"/>
          <w:szCs w:val="16"/>
        </w:rPr>
        <w:t>values</w:t>
      </w:r>
      <w:r w:rsidR="005F3CAE">
        <w:rPr>
          <w:rFonts w:asciiTheme="majorBidi" w:hAnsiTheme="majorBidi"/>
          <w:sz w:val="16"/>
          <w:szCs w:val="16"/>
        </w:rPr>
        <w:t xml:space="preserve">; </w:t>
      </w:r>
      <w:r w:rsidR="005F3CAE" w:rsidRPr="005F3CAE">
        <w:rPr>
          <w:rFonts w:asciiTheme="majorBidi" w:hAnsiTheme="majorBidi"/>
          <w:sz w:val="16"/>
          <w:szCs w:val="16"/>
        </w:rPr>
        <w:t xml:space="preserve">SEM = </w:t>
      </w:r>
      <w:r w:rsidR="005F3CAE" w:rsidRPr="005F3CAE">
        <w:rPr>
          <w:rFonts w:asciiTheme="majorBidi" w:hAnsiTheme="majorBidi"/>
          <w:sz w:val="16"/>
          <w:szCs w:val="16"/>
        </w:rPr>
        <w:t>semester.</w:t>
      </w:r>
      <w:r w:rsidR="005D3F27" w:rsidRPr="00C03F51">
        <w:rPr>
          <w:rFonts w:asciiTheme="majorBidi" w:hAnsiTheme="majorBidi" w:cstheme="majorBidi"/>
          <w:sz w:val="16"/>
          <w:szCs w:val="16"/>
        </w:rPr>
        <w:t xml:space="preserve"> Values</w:t>
      </w:r>
      <w:r w:rsidR="00115002" w:rsidRPr="00C03F51">
        <w:rPr>
          <w:rFonts w:asciiTheme="majorBidi" w:hAnsiTheme="majorBidi" w:cstheme="majorBidi"/>
          <w:sz w:val="16"/>
          <w:szCs w:val="16"/>
        </w:rPr>
        <w:t xml:space="preserve"> in bold indicate a </w:t>
      </w:r>
      <w:r w:rsidR="00115002" w:rsidRPr="00C03F51">
        <w:rPr>
          <w:rFonts w:asciiTheme="majorBidi" w:hAnsiTheme="majorBidi" w:cstheme="majorBidi"/>
          <w:i/>
          <w:iCs/>
          <w:sz w:val="16"/>
          <w:szCs w:val="16"/>
        </w:rPr>
        <w:t>p</w:t>
      </w:r>
      <w:r w:rsidR="00115002" w:rsidRPr="00C03F51">
        <w:rPr>
          <w:rFonts w:asciiTheme="majorBidi" w:hAnsiTheme="majorBidi" w:cstheme="majorBidi"/>
          <w:sz w:val="16"/>
          <w:szCs w:val="16"/>
        </w:rPr>
        <w:t xml:space="preserve"> value ˂ 0.20.</w:t>
      </w:r>
      <w:r w:rsidR="00C03F51">
        <w:rPr>
          <w:rFonts w:asciiTheme="majorBidi" w:hAnsiTheme="majorBidi" w:cstheme="majorBidi"/>
          <w:sz w:val="16"/>
          <w:szCs w:val="16"/>
        </w:rPr>
        <w:t xml:space="preserve"> </w:t>
      </w:r>
      <w:r w:rsidR="00C03F51" w:rsidRPr="002C7038">
        <w:rPr>
          <w:rFonts w:asciiTheme="majorBidi" w:eastAsia="Calibri" w:hAnsiTheme="majorBidi" w:cstheme="majorBidi"/>
          <w:b/>
          <w:bCs/>
          <w:color w:val="FF0000"/>
          <w:sz w:val="16"/>
          <w:szCs w:val="16"/>
          <w:vertAlign w:val="superscript"/>
        </w:rPr>
        <w:t xml:space="preserve">µ </w:t>
      </w:r>
      <w:r w:rsidR="00C03F51" w:rsidRPr="002C7038">
        <w:rPr>
          <w:rFonts w:asciiTheme="majorBidi" w:eastAsia="Calibri" w:hAnsiTheme="majorBidi" w:cstheme="majorBidi"/>
          <w:color w:val="FF0000"/>
          <w:sz w:val="16"/>
          <w:szCs w:val="16"/>
        </w:rPr>
        <w:t xml:space="preserve">This value is </w:t>
      </w:r>
      <w:r w:rsidR="000B01B3">
        <w:rPr>
          <w:rFonts w:asciiTheme="majorBidi" w:eastAsia="Calibri" w:hAnsiTheme="majorBidi" w:cstheme="majorBidi"/>
          <w:color w:val="FF0000"/>
          <w:sz w:val="16"/>
          <w:szCs w:val="16"/>
        </w:rPr>
        <w:t>expressed as</w:t>
      </w:r>
      <w:r w:rsidR="00C03F51" w:rsidRPr="002C7038">
        <w:rPr>
          <w:rFonts w:asciiTheme="majorBidi" w:eastAsia="Calibri" w:hAnsiTheme="majorBidi" w:cstheme="majorBidi"/>
          <w:color w:val="FF0000"/>
          <w:sz w:val="16"/>
          <w:szCs w:val="16"/>
        </w:rPr>
        <w:t xml:space="preserve"> standardized beta coefficients </w:t>
      </w:r>
      <w:r w:rsidR="00613E9F" w:rsidRPr="00613E9F">
        <w:rPr>
          <w:rFonts w:asciiTheme="majorBidi" w:eastAsia="Calibri" w:hAnsiTheme="majorBidi" w:cstheme="majorBidi"/>
          <w:color w:val="FF0000"/>
          <w:sz w:val="16"/>
          <w:szCs w:val="16"/>
        </w:rPr>
        <w:t>(in standard deviation units).</w:t>
      </w:r>
    </w:p>
    <w:p w14:paraId="4CCB4619" w14:textId="77777777" w:rsidR="00D83927" w:rsidRPr="00C03F51" w:rsidRDefault="00D83927" w:rsidP="003E214B">
      <w:pPr>
        <w:spacing w:line="480" w:lineRule="auto"/>
      </w:pPr>
    </w:p>
    <w:sectPr w:rsidR="00D83927" w:rsidRPr="00C03F51" w:rsidSect="00D1503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F9579" w14:textId="77777777" w:rsidR="005434E1" w:rsidRDefault="005434E1" w:rsidP="008F0697">
      <w:pPr>
        <w:spacing w:after="0" w:line="240" w:lineRule="auto"/>
      </w:pPr>
      <w:r>
        <w:separator/>
      </w:r>
    </w:p>
  </w:endnote>
  <w:endnote w:type="continuationSeparator" w:id="0">
    <w:p w14:paraId="34413AB8" w14:textId="77777777" w:rsidR="005434E1" w:rsidRDefault="005434E1" w:rsidP="008F06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21A15" w14:textId="77777777" w:rsidR="00952930" w:rsidRDefault="009529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2B6F9" w14:textId="77777777" w:rsidR="00952930" w:rsidRDefault="0095293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E1BDF" w14:textId="77777777" w:rsidR="00952930" w:rsidRDefault="009529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43C6D" w14:textId="77777777" w:rsidR="005434E1" w:rsidRDefault="005434E1" w:rsidP="008F0697">
      <w:pPr>
        <w:spacing w:after="0" w:line="240" w:lineRule="auto"/>
      </w:pPr>
      <w:r>
        <w:separator/>
      </w:r>
    </w:p>
  </w:footnote>
  <w:footnote w:type="continuationSeparator" w:id="0">
    <w:p w14:paraId="6F35C01A" w14:textId="77777777" w:rsidR="005434E1" w:rsidRDefault="005434E1" w:rsidP="008F06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8941B" w14:textId="77777777" w:rsidR="00952930" w:rsidRDefault="009529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77604" w14:textId="6C79E292" w:rsidR="00205EFF" w:rsidRPr="00612433" w:rsidRDefault="00205EFF" w:rsidP="00205EFF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612433">
      <w:rPr>
        <w:rFonts w:ascii="Times New Roman" w:hAnsi="Times New Roman" w:cs="Times New Roman"/>
        <w:sz w:val="24"/>
        <w:szCs w:val="24"/>
      </w:rPr>
      <w:t xml:space="preserve">Dietary </w:t>
    </w:r>
    <w:r w:rsidR="00041869">
      <w:rPr>
        <w:rFonts w:ascii="Times New Roman" w:hAnsi="Times New Roman" w:cs="Times New Roman"/>
        <w:sz w:val="24"/>
        <w:szCs w:val="24"/>
      </w:rPr>
      <w:t>intake</w:t>
    </w:r>
    <w:r w:rsidRPr="00612433">
      <w:rPr>
        <w:rFonts w:ascii="Times New Roman" w:hAnsi="Times New Roman" w:cs="Times New Roman"/>
        <w:sz w:val="24"/>
        <w:szCs w:val="24"/>
      </w:rPr>
      <w:t xml:space="preserve"> &amp; Educational outcomes</w:t>
    </w:r>
  </w:p>
  <w:p w14:paraId="5033788F" w14:textId="20EA89DC" w:rsidR="008F0697" w:rsidRPr="00205EFF" w:rsidRDefault="008F0697" w:rsidP="00205EF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AA5EF" w14:textId="77777777" w:rsidR="00952930" w:rsidRDefault="009529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672A5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21842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4E299F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ABCEB7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25442B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DD2C46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EEC0F8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6885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C91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3A8A8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DI3NrE0MjM2MDNT0lEKTi0uzszPAykwNa4FABnUs64tAAAA"/>
  </w:docVars>
  <w:rsids>
    <w:rsidRoot w:val="00D83927"/>
    <w:rsid w:val="00000F4A"/>
    <w:rsid w:val="00004E75"/>
    <w:rsid w:val="000102E5"/>
    <w:rsid w:val="0001228E"/>
    <w:rsid w:val="0002262E"/>
    <w:rsid w:val="00026411"/>
    <w:rsid w:val="00037BD1"/>
    <w:rsid w:val="00041869"/>
    <w:rsid w:val="000424CD"/>
    <w:rsid w:val="00050030"/>
    <w:rsid w:val="000503A6"/>
    <w:rsid w:val="0006663B"/>
    <w:rsid w:val="00077B89"/>
    <w:rsid w:val="000926BE"/>
    <w:rsid w:val="000934DD"/>
    <w:rsid w:val="000957C7"/>
    <w:rsid w:val="000A6757"/>
    <w:rsid w:val="000A724F"/>
    <w:rsid w:val="000B01B3"/>
    <w:rsid w:val="000B4083"/>
    <w:rsid w:val="000B6510"/>
    <w:rsid w:val="000B73B5"/>
    <w:rsid w:val="000C2951"/>
    <w:rsid w:val="000D119C"/>
    <w:rsid w:val="000D1C18"/>
    <w:rsid w:val="000D61FA"/>
    <w:rsid w:val="000E1877"/>
    <w:rsid w:val="000E6B7A"/>
    <w:rsid w:val="000F398A"/>
    <w:rsid w:val="000F7975"/>
    <w:rsid w:val="00103A81"/>
    <w:rsid w:val="001065B6"/>
    <w:rsid w:val="00115002"/>
    <w:rsid w:val="001223DC"/>
    <w:rsid w:val="00134B0E"/>
    <w:rsid w:val="001409CA"/>
    <w:rsid w:val="00164BCE"/>
    <w:rsid w:val="00164CFD"/>
    <w:rsid w:val="001709AF"/>
    <w:rsid w:val="001743D2"/>
    <w:rsid w:val="00175832"/>
    <w:rsid w:val="001846F6"/>
    <w:rsid w:val="001921D6"/>
    <w:rsid w:val="001A36F5"/>
    <w:rsid w:val="001A56DD"/>
    <w:rsid w:val="001A6DC3"/>
    <w:rsid w:val="001C11E1"/>
    <w:rsid w:val="001D2D6E"/>
    <w:rsid w:val="001D7447"/>
    <w:rsid w:val="001E4896"/>
    <w:rsid w:val="001E5787"/>
    <w:rsid w:val="001F47D2"/>
    <w:rsid w:val="00205EFF"/>
    <w:rsid w:val="00206ADA"/>
    <w:rsid w:val="002147EA"/>
    <w:rsid w:val="002249C1"/>
    <w:rsid w:val="0023053B"/>
    <w:rsid w:val="002613B6"/>
    <w:rsid w:val="00277FEF"/>
    <w:rsid w:val="00282714"/>
    <w:rsid w:val="00286D68"/>
    <w:rsid w:val="0029552A"/>
    <w:rsid w:val="00297CE2"/>
    <w:rsid w:val="002A4A23"/>
    <w:rsid w:val="002A4A88"/>
    <w:rsid w:val="002B0735"/>
    <w:rsid w:val="002B353F"/>
    <w:rsid w:val="002C689C"/>
    <w:rsid w:val="002C7038"/>
    <w:rsid w:val="002D1346"/>
    <w:rsid w:val="002D14FA"/>
    <w:rsid w:val="002D3984"/>
    <w:rsid w:val="002E02B7"/>
    <w:rsid w:val="002E0763"/>
    <w:rsid w:val="002E0820"/>
    <w:rsid w:val="002E0EBE"/>
    <w:rsid w:val="002E64FB"/>
    <w:rsid w:val="002E6C86"/>
    <w:rsid w:val="002F6D03"/>
    <w:rsid w:val="00310D59"/>
    <w:rsid w:val="00311251"/>
    <w:rsid w:val="0031208A"/>
    <w:rsid w:val="003236CC"/>
    <w:rsid w:val="0032391F"/>
    <w:rsid w:val="003310CB"/>
    <w:rsid w:val="00340C0F"/>
    <w:rsid w:val="00341994"/>
    <w:rsid w:val="00341A7F"/>
    <w:rsid w:val="00345BD6"/>
    <w:rsid w:val="00360CCA"/>
    <w:rsid w:val="00361BAD"/>
    <w:rsid w:val="003639A8"/>
    <w:rsid w:val="00365A8C"/>
    <w:rsid w:val="00375E14"/>
    <w:rsid w:val="003871E9"/>
    <w:rsid w:val="00390BB6"/>
    <w:rsid w:val="00393046"/>
    <w:rsid w:val="0039391B"/>
    <w:rsid w:val="003A555B"/>
    <w:rsid w:val="003B31A0"/>
    <w:rsid w:val="003C034B"/>
    <w:rsid w:val="003C6110"/>
    <w:rsid w:val="003C7641"/>
    <w:rsid w:val="003D0421"/>
    <w:rsid w:val="003D3DF3"/>
    <w:rsid w:val="003E214B"/>
    <w:rsid w:val="003E4F69"/>
    <w:rsid w:val="003F2E01"/>
    <w:rsid w:val="003F4E48"/>
    <w:rsid w:val="0040185D"/>
    <w:rsid w:val="00410054"/>
    <w:rsid w:val="00411BAE"/>
    <w:rsid w:val="0041592D"/>
    <w:rsid w:val="0041602B"/>
    <w:rsid w:val="0043277F"/>
    <w:rsid w:val="00441B00"/>
    <w:rsid w:val="00444D8D"/>
    <w:rsid w:val="004505B5"/>
    <w:rsid w:val="00450DB0"/>
    <w:rsid w:val="0045693C"/>
    <w:rsid w:val="00465197"/>
    <w:rsid w:val="004668BC"/>
    <w:rsid w:val="00475999"/>
    <w:rsid w:val="00476DBE"/>
    <w:rsid w:val="00485813"/>
    <w:rsid w:val="00495550"/>
    <w:rsid w:val="004A0F22"/>
    <w:rsid w:val="004A381B"/>
    <w:rsid w:val="004A6EF4"/>
    <w:rsid w:val="004B1156"/>
    <w:rsid w:val="004B25EF"/>
    <w:rsid w:val="004B7CD6"/>
    <w:rsid w:val="004C12B3"/>
    <w:rsid w:val="004C6DF6"/>
    <w:rsid w:val="004D1429"/>
    <w:rsid w:val="004D3249"/>
    <w:rsid w:val="004E07DB"/>
    <w:rsid w:val="004E1C3E"/>
    <w:rsid w:val="004E4B5F"/>
    <w:rsid w:val="004E77BF"/>
    <w:rsid w:val="004F0B2E"/>
    <w:rsid w:val="004F38DA"/>
    <w:rsid w:val="004F3CAE"/>
    <w:rsid w:val="004F5D7C"/>
    <w:rsid w:val="00522DB6"/>
    <w:rsid w:val="00532763"/>
    <w:rsid w:val="00535EF0"/>
    <w:rsid w:val="00536097"/>
    <w:rsid w:val="005434E1"/>
    <w:rsid w:val="0054773C"/>
    <w:rsid w:val="00556538"/>
    <w:rsid w:val="00560517"/>
    <w:rsid w:val="00561941"/>
    <w:rsid w:val="00566877"/>
    <w:rsid w:val="00571C88"/>
    <w:rsid w:val="00575823"/>
    <w:rsid w:val="00575C77"/>
    <w:rsid w:val="00584B0B"/>
    <w:rsid w:val="00584B14"/>
    <w:rsid w:val="005945CE"/>
    <w:rsid w:val="005A0142"/>
    <w:rsid w:val="005A3ACE"/>
    <w:rsid w:val="005B5388"/>
    <w:rsid w:val="005B7613"/>
    <w:rsid w:val="005C4501"/>
    <w:rsid w:val="005C6102"/>
    <w:rsid w:val="005C666E"/>
    <w:rsid w:val="005C77AD"/>
    <w:rsid w:val="005D14AB"/>
    <w:rsid w:val="005D331A"/>
    <w:rsid w:val="005D3F27"/>
    <w:rsid w:val="005F0A7F"/>
    <w:rsid w:val="005F0AAA"/>
    <w:rsid w:val="005F3CAE"/>
    <w:rsid w:val="005F553F"/>
    <w:rsid w:val="006004F0"/>
    <w:rsid w:val="006025B6"/>
    <w:rsid w:val="00612433"/>
    <w:rsid w:val="00613E9F"/>
    <w:rsid w:val="00617933"/>
    <w:rsid w:val="00625554"/>
    <w:rsid w:val="006255FF"/>
    <w:rsid w:val="00627161"/>
    <w:rsid w:val="00630540"/>
    <w:rsid w:val="0063090C"/>
    <w:rsid w:val="00636B75"/>
    <w:rsid w:val="006419A7"/>
    <w:rsid w:val="00643FA7"/>
    <w:rsid w:val="00645EFB"/>
    <w:rsid w:val="00654374"/>
    <w:rsid w:val="00683386"/>
    <w:rsid w:val="00683D98"/>
    <w:rsid w:val="00685916"/>
    <w:rsid w:val="00686673"/>
    <w:rsid w:val="006A5ED9"/>
    <w:rsid w:val="006B7543"/>
    <w:rsid w:val="006B7BEB"/>
    <w:rsid w:val="006C6153"/>
    <w:rsid w:val="006C77D5"/>
    <w:rsid w:val="006D1803"/>
    <w:rsid w:val="006E1E46"/>
    <w:rsid w:val="006E4215"/>
    <w:rsid w:val="006E4370"/>
    <w:rsid w:val="006E62F9"/>
    <w:rsid w:val="006F0B2E"/>
    <w:rsid w:val="006F6764"/>
    <w:rsid w:val="0071033D"/>
    <w:rsid w:val="00720A0D"/>
    <w:rsid w:val="007254C8"/>
    <w:rsid w:val="00730357"/>
    <w:rsid w:val="0073215B"/>
    <w:rsid w:val="00735FEE"/>
    <w:rsid w:val="0073792E"/>
    <w:rsid w:val="00757740"/>
    <w:rsid w:val="00766F7B"/>
    <w:rsid w:val="00773F07"/>
    <w:rsid w:val="00776530"/>
    <w:rsid w:val="00776CE7"/>
    <w:rsid w:val="007775DE"/>
    <w:rsid w:val="00790D1A"/>
    <w:rsid w:val="00796826"/>
    <w:rsid w:val="007975B3"/>
    <w:rsid w:val="007A4422"/>
    <w:rsid w:val="007A6A28"/>
    <w:rsid w:val="007C0577"/>
    <w:rsid w:val="007C250B"/>
    <w:rsid w:val="007C380C"/>
    <w:rsid w:val="007D119B"/>
    <w:rsid w:val="007D62D9"/>
    <w:rsid w:val="007E169E"/>
    <w:rsid w:val="007E291F"/>
    <w:rsid w:val="007E51AB"/>
    <w:rsid w:val="007E74D2"/>
    <w:rsid w:val="007F3C58"/>
    <w:rsid w:val="007F6685"/>
    <w:rsid w:val="00813475"/>
    <w:rsid w:val="00827C3F"/>
    <w:rsid w:val="00836679"/>
    <w:rsid w:val="0083692E"/>
    <w:rsid w:val="00836F5A"/>
    <w:rsid w:val="00842089"/>
    <w:rsid w:val="008436AC"/>
    <w:rsid w:val="0084582F"/>
    <w:rsid w:val="008527F2"/>
    <w:rsid w:val="00852ED9"/>
    <w:rsid w:val="00856CE6"/>
    <w:rsid w:val="00857D55"/>
    <w:rsid w:val="0086049C"/>
    <w:rsid w:val="0086788D"/>
    <w:rsid w:val="00872D0E"/>
    <w:rsid w:val="00875C35"/>
    <w:rsid w:val="00876286"/>
    <w:rsid w:val="0087687D"/>
    <w:rsid w:val="00885733"/>
    <w:rsid w:val="0089602C"/>
    <w:rsid w:val="008A4079"/>
    <w:rsid w:val="008A534F"/>
    <w:rsid w:val="008B0C94"/>
    <w:rsid w:val="008C5359"/>
    <w:rsid w:val="008C54E5"/>
    <w:rsid w:val="008D20AB"/>
    <w:rsid w:val="008D78DF"/>
    <w:rsid w:val="008E27E1"/>
    <w:rsid w:val="008F0697"/>
    <w:rsid w:val="008F3169"/>
    <w:rsid w:val="008F3591"/>
    <w:rsid w:val="008F632E"/>
    <w:rsid w:val="009067D0"/>
    <w:rsid w:val="009069E7"/>
    <w:rsid w:val="00912556"/>
    <w:rsid w:val="00921510"/>
    <w:rsid w:val="00925935"/>
    <w:rsid w:val="009260A9"/>
    <w:rsid w:val="009339A6"/>
    <w:rsid w:val="00936570"/>
    <w:rsid w:val="009400FE"/>
    <w:rsid w:val="00941163"/>
    <w:rsid w:val="00952930"/>
    <w:rsid w:val="00954ED7"/>
    <w:rsid w:val="00960A89"/>
    <w:rsid w:val="00962073"/>
    <w:rsid w:val="00962D6D"/>
    <w:rsid w:val="00965993"/>
    <w:rsid w:val="009729CC"/>
    <w:rsid w:val="00972E09"/>
    <w:rsid w:val="00975A0D"/>
    <w:rsid w:val="00976ACC"/>
    <w:rsid w:val="00982B0F"/>
    <w:rsid w:val="009A379D"/>
    <w:rsid w:val="009B55CC"/>
    <w:rsid w:val="009D3232"/>
    <w:rsid w:val="009D65E8"/>
    <w:rsid w:val="009E2848"/>
    <w:rsid w:val="00A10056"/>
    <w:rsid w:val="00A20C15"/>
    <w:rsid w:val="00A24478"/>
    <w:rsid w:val="00A32305"/>
    <w:rsid w:val="00A5400A"/>
    <w:rsid w:val="00A56A90"/>
    <w:rsid w:val="00A63EB1"/>
    <w:rsid w:val="00A65EE4"/>
    <w:rsid w:val="00A729D8"/>
    <w:rsid w:val="00A86996"/>
    <w:rsid w:val="00A91617"/>
    <w:rsid w:val="00A91C29"/>
    <w:rsid w:val="00A9504C"/>
    <w:rsid w:val="00AA3C3C"/>
    <w:rsid w:val="00AA4B71"/>
    <w:rsid w:val="00AA58BB"/>
    <w:rsid w:val="00AA7D9A"/>
    <w:rsid w:val="00AB7B3C"/>
    <w:rsid w:val="00AC39FA"/>
    <w:rsid w:val="00AC66ED"/>
    <w:rsid w:val="00AD17A4"/>
    <w:rsid w:val="00AD75FF"/>
    <w:rsid w:val="00AE081B"/>
    <w:rsid w:val="00AE1A2E"/>
    <w:rsid w:val="00AF44D4"/>
    <w:rsid w:val="00B06B81"/>
    <w:rsid w:val="00B14765"/>
    <w:rsid w:val="00B248EA"/>
    <w:rsid w:val="00B2676A"/>
    <w:rsid w:val="00B30142"/>
    <w:rsid w:val="00B32FED"/>
    <w:rsid w:val="00B409B2"/>
    <w:rsid w:val="00B52813"/>
    <w:rsid w:val="00B60422"/>
    <w:rsid w:val="00B65C65"/>
    <w:rsid w:val="00B809DE"/>
    <w:rsid w:val="00B809E0"/>
    <w:rsid w:val="00B80BD9"/>
    <w:rsid w:val="00B818B5"/>
    <w:rsid w:val="00B85519"/>
    <w:rsid w:val="00B9185A"/>
    <w:rsid w:val="00B93446"/>
    <w:rsid w:val="00BA45DD"/>
    <w:rsid w:val="00BC1B66"/>
    <w:rsid w:val="00BC3B06"/>
    <w:rsid w:val="00BC7371"/>
    <w:rsid w:val="00BD4849"/>
    <w:rsid w:val="00BD73C4"/>
    <w:rsid w:val="00BE6A83"/>
    <w:rsid w:val="00BF11C9"/>
    <w:rsid w:val="00BF23C2"/>
    <w:rsid w:val="00C03F51"/>
    <w:rsid w:val="00C065EF"/>
    <w:rsid w:val="00C0729E"/>
    <w:rsid w:val="00C13FAE"/>
    <w:rsid w:val="00C16660"/>
    <w:rsid w:val="00C25E27"/>
    <w:rsid w:val="00C312D2"/>
    <w:rsid w:val="00C44B27"/>
    <w:rsid w:val="00C50B16"/>
    <w:rsid w:val="00C67C61"/>
    <w:rsid w:val="00C86978"/>
    <w:rsid w:val="00C878B6"/>
    <w:rsid w:val="00CB73A5"/>
    <w:rsid w:val="00CC4949"/>
    <w:rsid w:val="00CC7296"/>
    <w:rsid w:val="00CE5F30"/>
    <w:rsid w:val="00CF04D1"/>
    <w:rsid w:val="00D02EFC"/>
    <w:rsid w:val="00D05105"/>
    <w:rsid w:val="00D10D6C"/>
    <w:rsid w:val="00D13ADF"/>
    <w:rsid w:val="00D15035"/>
    <w:rsid w:val="00D24011"/>
    <w:rsid w:val="00D25FBA"/>
    <w:rsid w:val="00D27C83"/>
    <w:rsid w:val="00D31431"/>
    <w:rsid w:val="00D32D45"/>
    <w:rsid w:val="00D371A2"/>
    <w:rsid w:val="00D43DBE"/>
    <w:rsid w:val="00D65050"/>
    <w:rsid w:val="00D80463"/>
    <w:rsid w:val="00D806C1"/>
    <w:rsid w:val="00D80809"/>
    <w:rsid w:val="00D8302D"/>
    <w:rsid w:val="00D83927"/>
    <w:rsid w:val="00D91DF6"/>
    <w:rsid w:val="00D94274"/>
    <w:rsid w:val="00DB1E08"/>
    <w:rsid w:val="00DB4FB2"/>
    <w:rsid w:val="00DB7420"/>
    <w:rsid w:val="00DD3674"/>
    <w:rsid w:val="00DD36D0"/>
    <w:rsid w:val="00DE79F1"/>
    <w:rsid w:val="00E03B57"/>
    <w:rsid w:val="00E13115"/>
    <w:rsid w:val="00E132D9"/>
    <w:rsid w:val="00E14014"/>
    <w:rsid w:val="00E17AA4"/>
    <w:rsid w:val="00E235CD"/>
    <w:rsid w:val="00E24C1D"/>
    <w:rsid w:val="00E26E53"/>
    <w:rsid w:val="00E27DC0"/>
    <w:rsid w:val="00E332F5"/>
    <w:rsid w:val="00E440C5"/>
    <w:rsid w:val="00E44A33"/>
    <w:rsid w:val="00E53A58"/>
    <w:rsid w:val="00E540E2"/>
    <w:rsid w:val="00E62708"/>
    <w:rsid w:val="00E62753"/>
    <w:rsid w:val="00E73F14"/>
    <w:rsid w:val="00E7467C"/>
    <w:rsid w:val="00E8503A"/>
    <w:rsid w:val="00E900A7"/>
    <w:rsid w:val="00EA1B6B"/>
    <w:rsid w:val="00EA2BEA"/>
    <w:rsid w:val="00EA5900"/>
    <w:rsid w:val="00EB2C59"/>
    <w:rsid w:val="00EB5D49"/>
    <w:rsid w:val="00EC0768"/>
    <w:rsid w:val="00ED7193"/>
    <w:rsid w:val="00ED71FA"/>
    <w:rsid w:val="00EE20E6"/>
    <w:rsid w:val="00EF1A80"/>
    <w:rsid w:val="00EF39B9"/>
    <w:rsid w:val="00EF5AC3"/>
    <w:rsid w:val="00F02BCF"/>
    <w:rsid w:val="00F03398"/>
    <w:rsid w:val="00F039DD"/>
    <w:rsid w:val="00F06ABE"/>
    <w:rsid w:val="00F13888"/>
    <w:rsid w:val="00F24857"/>
    <w:rsid w:val="00F30836"/>
    <w:rsid w:val="00F37925"/>
    <w:rsid w:val="00F46670"/>
    <w:rsid w:val="00F46D6B"/>
    <w:rsid w:val="00F53047"/>
    <w:rsid w:val="00F56498"/>
    <w:rsid w:val="00F71007"/>
    <w:rsid w:val="00F72BAA"/>
    <w:rsid w:val="00F82341"/>
    <w:rsid w:val="00F84F97"/>
    <w:rsid w:val="00FA195C"/>
    <w:rsid w:val="00FB6D54"/>
    <w:rsid w:val="00FB7476"/>
    <w:rsid w:val="00FC0F16"/>
    <w:rsid w:val="00FC2EF8"/>
    <w:rsid w:val="00FC68BD"/>
    <w:rsid w:val="00FC6E1E"/>
    <w:rsid w:val="00FC7E66"/>
    <w:rsid w:val="00FD17A1"/>
    <w:rsid w:val="00FD49ED"/>
    <w:rsid w:val="00FD6FE0"/>
    <w:rsid w:val="00FE002B"/>
    <w:rsid w:val="00FE1165"/>
    <w:rsid w:val="00FF035F"/>
    <w:rsid w:val="00FF6AC1"/>
    <w:rsid w:val="00FF6EA2"/>
    <w:rsid w:val="00FF7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FAF2C2"/>
  <w15:chartTrackingRefBased/>
  <w15:docId w15:val="{83515CE5-7B4A-4EBA-AE99-4C4BF6A4F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5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Light">
    <w:name w:val="Grid Table Light"/>
    <w:basedOn w:val="TableNormal"/>
    <w:uiPriority w:val="40"/>
    <w:rsid w:val="00D8392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A53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53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53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53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534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25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50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F06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0697"/>
  </w:style>
  <w:style w:type="paragraph" w:styleId="Footer">
    <w:name w:val="footer"/>
    <w:basedOn w:val="Normal"/>
    <w:link w:val="FooterChar"/>
    <w:uiPriority w:val="99"/>
    <w:unhideWhenUsed/>
    <w:rsid w:val="008F06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0697"/>
  </w:style>
  <w:style w:type="paragraph" w:styleId="Revision">
    <w:name w:val="Revision"/>
    <w:hidden/>
    <w:uiPriority w:val="99"/>
    <w:semiHidden/>
    <w:rsid w:val="00D24011"/>
    <w:pPr>
      <w:spacing w:after="0" w:line="240" w:lineRule="auto"/>
    </w:pPr>
  </w:style>
  <w:style w:type="paragraph" w:customStyle="1" w:styleId="Tabletitle">
    <w:name w:val="Table title"/>
    <w:basedOn w:val="Normal"/>
    <w:next w:val="Normal"/>
    <w:qFormat/>
    <w:rsid w:val="00C878B6"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65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48033E-C3B2-4D26-AAD4-4C8A9B7705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5</Words>
  <Characters>618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Queensland</Company>
  <LinksUpToDate>false</LinksUpToDate>
  <CharactersWithSpaces>7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a BABAEER</dc:creator>
  <cp:keywords/>
  <dc:description/>
  <cp:lastModifiedBy>Lena Yaslam Hussain Babaeer</cp:lastModifiedBy>
  <cp:revision>8</cp:revision>
  <dcterms:created xsi:type="dcterms:W3CDTF">2022-05-18T02:56:00Z</dcterms:created>
  <dcterms:modified xsi:type="dcterms:W3CDTF">2022-05-18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f488380-630a-4f55-a077-a19445e3f360_Enabled">
    <vt:lpwstr>true</vt:lpwstr>
  </property>
  <property fmtid="{D5CDD505-2E9C-101B-9397-08002B2CF9AE}" pid="3" name="MSIP_Label_0f488380-630a-4f55-a077-a19445e3f360_SetDate">
    <vt:lpwstr>2022-05-18T02:56:24Z</vt:lpwstr>
  </property>
  <property fmtid="{D5CDD505-2E9C-101B-9397-08002B2CF9AE}" pid="4" name="MSIP_Label_0f488380-630a-4f55-a077-a19445e3f360_Method">
    <vt:lpwstr>Privileged</vt:lpwstr>
  </property>
  <property fmtid="{D5CDD505-2E9C-101B-9397-08002B2CF9AE}" pid="5" name="MSIP_Label_0f488380-630a-4f55-a077-a19445e3f360_Name">
    <vt:lpwstr>OFFICIAL - INTERNAL</vt:lpwstr>
  </property>
  <property fmtid="{D5CDD505-2E9C-101B-9397-08002B2CF9AE}" pid="6" name="MSIP_Label_0f488380-630a-4f55-a077-a19445e3f360_SiteId">
    <vt:lpwstr>b6e377cf-9db3-46cb-91a2-fad9605bb15c</vt:lpwstr>
  </property>
  <property fmtid="{D5CDD505-2E9C-101B-9397-08002B2CF9AE}" pid="7" name="MSIP_Label_0f488380-630a-4f55-a077-a19445e3f360_ActionId">
    <vt:lpwstr>f3c7707c-1d3a-4e3e-8dd7-4547ddab9f89</vt:lpwstr>
  </property>
  <property fmtid="{D5CDD505-2E9C-101B-9397-08002B2CF9AE}" pid="8" name="MSIP_Label_0f488380-630a-4f55-a077-a19445e3f360_ContentBits">
    <vt:lpwstr>0</vt:lpwstr>
  </property>
</Properties>
</file>